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A8B7AA" w14:textId="77777777" w:rsidR="00F7280A" w:rsidRPr="00D55CC9" w:rsidRDefault="00F7280A" w:rsidP="00F7280A">
      <w:pPr>
        <w:pStyle w:val="BodyText3"/>
        <w:jc w:val="center"/>
        <w:rPr>
          <w:b/>
          <w:bCs/>
          <w:szCs w:val="20"/>
        </w:rPr>
      </w:pPr>
      <w:r w:rsidRPr="00D55CC9">
        <w:rPr>
          <w:b/>
          <w:bCs/>
          <w:szCs w:val="20"/>
        </w:rPr>
        <w:t xml:space="preserve">KONTRAK PEMBELAJARAN </w:t>
      </w:r>
    </w:p>
    <w:p w14:paraId="159AD32C" w14:textId="77777777" w:rsidR="00F7280A" w:rsidRPr="00D55CC9" w:rsidRDefault="00F7280A" w:rsidP="00F7280A">
      <w:pPr>
        <w:rPr>
          <w:rFonts w:ascii="Times New Roman" w:hAnsi="Times New Roman" w:cs="Times New Roman"/>
          <w:sz w:val="20"/>
          <w:szCs w:val="20"/>
          <w:lang w:val="id-ID"/>
        </w:rPr>
      </w:pPr>
    </w:p>
    <w:p w14:paraId="6FA3ED5D" w14:textId="16D57BA8" w:rsidR="00F7280A" w:rsidRPr="00D55CC9" w:rsidRDefault="00F7280A" w:rsidP="00F7280A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  <w:lang w:val="id-ID"/>
        </w:rPr>
        <w:t>Nama Program Studi</w:t>
      </w:r>
      <w:r w:rsidRPr="00D55CC9">
        <w:rPr>
          <w:rFonts w:ascii="Times New Roman" w:hAnsi="Times New Roman" w:cs="Times New Roman"/>
          <w:sz w:val="20"/>
          <w:szCs w:val="20"/>
          <w:lang w:val="id-ID"/>
        </w:rPr>
        <w:tab/>
        <w:t>:</w:t>
      </w:r>
      <w:r w:rsidR="007102D0" w:rsidRPr="00D55CC9">
        <w:rPr>
          <w:rFonts w:ascii="Times New Roman" w:hAnsi="Times New Roman" w:cs="Times New Roman"/>
          <w:sz w:val="20"/>
          <w:szCs w:val="20"/>
        </w:rPr>
        <w:t xml:space="preserve"> S1 Ilmu Komputer</w:t>
      </w:r>
    </w:p>
    <w:p w14:paraId="3FA563CB" w14:textId="6E247739" w:rsidR="00083D5C" w:rsidRPr="00D55CC9" w:rsidRDefault="00F7280A" w:rsidP="00F7280A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Nama Mata Kuliah</w:t>
      </w:r>
      <w:r w:rsidRPr="00D55CC9">
        <w:rPr>
          <w:rFonts w:ascii="Times New Roman" w:hAnsi="Times New Roman" w:cs="Times New Roman"/>
          <w:sz w:val="20"/>
          <w:szCs w:val="20"/>
          <w:lang w:val="id-ID"/>
        </w:rPr>
        <w:tab/>
        <w:t>:</w:t>
      </w:r>
      <w:r w:rsidR="007102D0" w:rsidRPr="00D55CC9">
        <w:rPr>
          <w:rFonts w:ascii="Times New Roman" w:hAnsi="Times New Roman" w:cs="Times New Roman"/>
          <w:sz w:val="20"/>
          <w:szCs w:val="20"/>
          <w:lang w:val="id-ID"/>
        </w:rPr>
        <w:t xml:space="preserve"> </w:t>
      </w:r>
      <w:r w:rsidR="008862C3">
        <w:rPr>
          <w:rFonts w:ascii="Times New Roman" w:hAnsi="Times New Roman" w:cs="Times New Roman"/>
          <w:sz w:val="20"/>
          <w:szCs w:val="20"/>
          <w:lang w:val="en-ID"/>
        </w:rPr>
        <w:t>Cloud Computing</w:t>
      </w:r>
    </w:p>
    <w:p w14:paraId="7ED5F354" w14:textId="162B8CCC" w:rsidR="00F7280A" w:rsidRPr="00D55CC9" w:rsidRDefault="00E3244E" w:rsidP="00F7280A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  <w:lang w:val="id-ID"/>
        </w:rPr>
        <w:t>Kode/</w:t>
      </w:r>
      <w:r w:rsidR="008E3324" w:rsidRPr="00D55CC9">
        <w:rPr>
          <w:rFonts w:ascii="Times New Roman" w:hAnsi="Times New Roman" w:cs="Times New Roman"/>
          <w:sz w:val="20"/>
          <w:szCs w:val="20"/>
          <w:lang w:val="id-ID"/>
        </w:rPr>
        <w:t>s</w:t>
      </w:r>
      <w:r w:rsidRPr="00D55CC9">
        <w:rPr>
          <w:rFonts w:ascii="Times New Roman" w:hAnsi="Times New Roman" w:cs="Times New Roman"/>
          <w:sz w:val="20"/>
          <w:szCs w:val="20"/>
          <w:lang w:val="id-ID"/>
        </w:rPr>
        <w:t>ks</w:t>
      </w:r>
      <w:r w:rsidR="00946EA2" w:rsidRPr="00D55CC9">
        <w:rPr>
          <w:rFonts w:ascii="Times New Roman" w:hAnsi="Times New Roman" w:cs="Times New Roman"/>
          <w:sz w:val="20"/>
          <w:szCs w:val="20"/>
          <w:lang w:val="id-ID"/>
        </w:rPr>
        <w:tab/>
      </w:r>
      <w:r w:rsidR="00946EA2" w:rsidRPr="00D55CC9">
        <w:rPr>
          <w:rFonts w:ascii="Times New Roman" w:hAnsi="Times New Roman" w:cs="Times New Roman"/>
          <w:sz w:val="20"/>
          <w:szCs w:val="20"/>
          <w:lang w:val="id-ID"/>
        </w:rPr>
        <w:tab/>
      </w:r>
      <w:r w:rsidRPr="00D55CC9">
        <w:rPr>
          <w:rFonts w:ascii="Times New Roman" w:hAnsi="Times New Roman" w:cs="Times New Roman"/>
          <w:sz w:val="20"/>
          <w:szCs w:val="20"/>
          <w:lang w:val="id-ID"/>
        </w:rPr>
        <w:t>:</w:t>
      </w:r>
      <w:r w:rsidR="007102D0" w:rsidRPr="00D55CC9">
        <w:rPr>
          <w:rFonts w:ascii="Times New Roman" w:hAnsi="Times New Roman" w:cs="Times New Roman"/>
          <w:sz w:val="20"/>
          <w:szCs w:val="20"/>
        </w:rPr>
        <w:t xml:space="preserve"> </w:t>
      </w:r>
      <w:r w:rsidR="00D61ACB">
        <w:rPr>
          <w:rFonts w:ascii="Times New Roman" w:hAnsi="Times New Roman" w:cs="Times New Roman"/>
          <w:sz w:val="20"/>
          <w:szCs w:val="20"/>
        </w:rPr>
        <w:t>COM-</w:t>
      </w:r>
    </w:p>
    <w:p w14:paraId="4187B0AD" w14:textId="3BC2BE3D" w:rsidR="007102D0" w:rsidRPr="00D55CC9" w:rsidRDefault="007102D0" w:rsidP="00F7280A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 xml:space="preserve">Kelas </w:t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="009117D5" w:rsidRPr="00D55CC9">
        <w:rPr>
          <w:rFonts w:ascii="Times New Roman" w:hAnsi="Times New Roman" w:cs="Times New Roman"/>
          <w:sz w:val="20"/>
          <w:szCs w:val="20"/>
        </w:rPr>
        <w:t>-</w:t>
      </w:r>
    </w:p>
    <w:p w14:paraId="18CF99F0" w14:textId="607E024F" w:rsidR="00F7280A" w:rsidRPr="00D55CC9" w:rsidRDefault="00E3244E" w:rsidP="00F7280A">
      <w:pPr>
        <w:rPr>
          <w:rFonts w:ascii="Times New Roman" w:hAnsi="Times New Roman" w:cs="Times New Roman"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sz w:val="20"/>
          <w:szCs w:val="20"/>
          <w:lang w:val="id-ID"/>
        </w:rPr>
        <w:t>Prasyarat Mata Kuliah</w:t>
      </w:r>
      <w:r w:rsidR="00F7280A" w:rsidRPr="00D55CC9">
        <w:rPr>
          <w:rFonts w:ascii="Times New Roman" w:hAnsi="Times New Roman" w:cs="Times New Roman"/>
          <w:sz w:val="20"/>
          <w:szCs w:val="20"/>
          <w:lang w:val="id-ID"/>
        </w:rPr>
        <w:tab/>
      </w:r>
      <w:r w:rsidR="00F7280A" w:rsidRPr="00D55CC9">
        <w:rPr>
          <w:rFonts w:ascii="Times New Roman" w:hAnsi="Times New Roman" w:cs="Times New Roman"/>
          <w:sz w:val="20"/>
          <w:szCs w:val="20"/>
        </w:rPr>
        <w:t xml:space="preserve">: </w:t>
      </w:r>
      <w:r w:rsidR="007102D0" w:rsidRPr="00D55CC9">
        <w:rPr>
          <w:rFonts w:ascii="Times New Roman" w:hAnsi="Times New Roman" w:cs="Times New Roman"/>
          <w:sz w:val="20"/>
          <w:szCs w:val="20"/>
        </w:rPr>
        <w:t>Tidak Ada</w:t>
      </w:r>
    </w:p>
    <w:p w14:paraId="34B071B7" w14:textId="1A90F480" w:rsidR="00F94FDB" w:rsidRPr="00D55CC9" w:rsidRDefault="00F7280A" w:rsidP="00514AA3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Hari/Waktu</w:t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="00BB075A">
        <w:rPr>
          <w:rFonts w:ascii="Times New Roman" w:hAnsi="Times New Roman" w:cs="Times New Roman"/>
          <w:sz w:val="20"/>
          <w:szCs w:val="20"/>
          <w:lang w:val="en-ID"/>
        </w:rPr>
        <w:t>Senin</w:t>
      </w:r>
      <w:r w:rsidR="0067263C" w:rsidRPr="00D55CC9">
        <w:rPr>
          <w:rFonts w:ascii="Times New Roman" w:hAnsi="Times New Roman" w:cs="Times New Roman"/>
          <w:sz w:val="20"/>
          <w:szCs w:val="20"/>
          <w:lang w:val="en-ID"/>
        </w:rPr>
        <w:t xml:space="preserve">, </w:t>
      </w:r>
      <w:r w:rsidR="00BB075A">
        <w:rPr>
          <w:rFonts w:ascii="Times New Roman" w:hAnsi="Times New Roman" w:cs="Times New Roman"/>
          <w:sz w:val="20"/>
          <w:szCs w:val="20"/>
          <w:lang w:val="en-ID"/>
        </w:rPr>
        <w:t>09.2</w:t>
      </w:r>
      <w:r w:rsidR="0067263C" w:rsidRPr="00D55CC9">
        <w:rPr>
          <w:rFonts w:ascii="Times New Roman" w:hAnsi="Times New Roman" w:cs="Times New Roman"/>
          <w:sz w:val="20"/>
          <w:szCs w:val="20"/>
          <w:lang w:val="en-ID"/>
        </w:rPr>
        <w:t>0 - selesai</w:t>
      </w:r>
    </w:p>
    <w:p w14:paraId="62F4CF64" w14:textId="67205BAF" w:rsidR="00514AA3" w:rsidRPr="00D55CC9" w:rsidRDefault="00F7280A" w:rsidP="00F7280A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Dosen</w:t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="0067263C" w:rsidRPr="00D55CC9">
        <w:rPr>
          <w:rFonts w:ascii="Times New Roman" w:hAnsi="Times New Roman" w:cs="Times New Roman"/>
          <w:sz w:val="20"/>
          <w:szCs w:val="20"/>
        </w:rPr>
        <w:t>Kurnia Muludi</w:t>
      </w:r>
    </w:p>
    <w:p w14:paraId="1474F440" w14:textId="18098EF4" w:rsidR="00F7280A" w:rsidRPr="00D55CC9" w:rsidRDefault="00F7280A" w:rsidP="00F7280A">
      <w:pPr>
        <w:rPr>
          <w:rFonts w:ascii="Times New Roman" w:hAnsi="Times New Roman" w:cs="Times New Roman"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sz w:val="20"/>
          <w:szCs w:val="20"/>
        </w:rPr>
        <w:t>Tempat Pertemuan</w:t>
      </w:r>
      <w:r w:rsidRPr="00D55CC9"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="00BB075A">
        <w:rPr>
          <w:rFonts w:ascii="Times New Roman" w:hAnsi="Times New Roman" w:cs="Times New Roman"/>
          <w:sz w:val="20"/>
          <w:szCs w:val="20"/>
        </w:rPr>
        <w:t>GIK1A</w:t>
      </w:r>
    </w:p>
    <w:p w14:paraId="1167F7A3" w14:textId="77777777" w:rsidR="00514AA3" w:rsidRPr="00D55CC9" w:rsidRDefault="00514AA3" w:rsidP="009C703D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Manfaat Mata Kuliah</w:t>
      </w:r>
    </w:p>
    <w:p w14:paraId="5C93E79A" w14:textId="6E3A9011" w:rsidR="00514AA3" w:rsidRPr="00D55CC9" w:rsidRDefault="00514AA3" w:rsidP="00514AA3">
      <w:pPr>
        <w:pStyle w:val="ListParagraph"/>
        <w:ind w:left="426"/>
        <w:rPr>
          <w:rFonts w:ascii="Times New Roman" w:hAnsi="Times New Roman" w:cs="Times New Roman"/>
          <w:bCs/>
          <w:sz w:val="20"/>
          <w:szCs w:val="20"/>
        </w:rPr>
      </w:pPr>
      <w:r w:rsidRPr="00D55CC9">
        <w:rPr>
          <w:rFonts w:ascii="Times New Roman" w:hAnsi="Times New Roman" w:cs="Times New Roman"/>
          <w:bCs/>
          <w:sz w:val="20"/>
          <w:szCs w:val="20"/>
        </w:rPr>
        <w:t>Dengan mengikuti kuliah ini mahasiswa diharapkan</w:t>
      </w:r>
      <w:r w:rsidR="00AC1602">
        <w:rPr>
          <w:rFonts w:ascii="Times New Roman" w:hAnsi="Times New Roman" w:cs="Times New Roman"/>
          <w:bCs/>
          <w:sz w:val="20"/>
          <w:szCs w:val="20"/>
        </w:rPr>
        <w:t xml:space="preserve"> memahami </w:t>
      </w:r>
      <w:r w:rsidR="00AC1602">
        <w:rPr>
          <w:rFonts w:cs="Palatino LT Std"/>
          <w:color w:val="000000"/>
          <w:sz w:val="20"/>
          <w:szCs w:val="20"/>
        </w:rPr>
        <w:t>cloud computing.</w:t>
      </w:r>
      <w:r w:rsidR="0067263C" w:rsidRPr="00D55CC9">
        <w:rPr>
          <w:rFonts w:ascii="Times New Roman" w:hAnsi="Times New Roman" w:cs="Times New Roman"/>
          <w:bCs/>
          <w:sz w:val="20"/>
          <w:szCs w:val="20"/>
        </w:rPr>
        <w:t>.</w:t>
      </w:r>
    </w:p>
    <w:p w14:paraId="3128F269" w14:textId="77777777" w:rsidR="00514AA3" w:rsidRPr="00D55CC9" w:rsidRDefault="00514AA3" w:rsidP="00475465">
      <w:pPr>
        <w:pStyle w:val="ListParagraph"/>
        <w:numPr>
          <w:ilvl w:val="0"/>
          <w:numId w:val="18"/>
        </w:numPr>
        <w:spacing w:after="0"/>
        <w:ind w:left="425" w:hanging="425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Deskripsi Singkat Mata Kuliah</w:t>
      </w:r>
    </w:p>
    <w:p w14:paraId="01769346" w14:textId="740E936C" w:rsidR="0067263C" w:rsidRPr="00D55CC9" w:rsidRDefault="0067263C" w:rsidP="0067263C">
      <w:pPr>
        <w:pStyle w:val="Standard"/>
        <w:tabs>
          <w:tab w:val="left" w:pos="720"/>
          <w:tab w:val="left" w:pos="2610"/>
          <w:tab w:val="left" w:pos="2880"/>
        </w:tabs>
        <w:ind w:left="426"/>
        <w:rPr>
          <w:rFonts w:ascii="Times New Roman" w:hAnsi="Times New Roman" w:cs="Times New Roman"/>
          <w:sz w:val="20"/>
          <w:szCs w:val="20"/>
          <w:lang w:val="en-ID"/>
        </w:rPr>
      </w:pPr>
      <w:r w:rsidRPr="00D55CC9">
        <w:rPr>
          <w:rFonts w:ascii="Times New Roman" w:hAnsi="Times New Roman" w:cs="Times New Roman"/>
          <w:sz w:val="20"/>
          <w:szCs w:val="20"/>
          <w:lang w:val="id-ID"/>
        </w:rPr>
        <w:t xml:space="preserve">Membahas pengertian dasar mengenai </w:t>
      </w:r>
      <w:r w:rsidR="00AC1602">
        <w:rPr>
          <w:rFonts w:cs="Palatino LT Std"/>
          <w:color w:val="000000"/>
          <w:sz w:val="20"/>
          <w:szCs w:val="20"/>
        </w:rPr>
        <w:t>technologies, applications development, security, and some advanced topics in cloud computing</w:t>
      </w:r>
    </w:p>
    <w:p w14:paraId="13FB9E4D" w14:textId="77777777" w:rsidR="00514AA3" w:rsidRPr="00D55CC9" w:rsidRDefault="00514AA3" w:rsidP="00514AA3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 xml:space="preserve">Capaian Pembelajaran </w:t>
      </w:r>
    </w:p>
    <w:p w14:paraId="36F4A4DF" w14:textId="4562BE34" w:rsidR="00514AA3" w:rsidRPr="00D55CC9" w:rsidRDefault="00514AA3" w:rsidP="00514AA3">
      <w:pPr>
        <w:ind w:left="426"/>
        <w:rPr>
          <w:rFonts w:ascii="Times New Roman" w:hAnsi="Times New Roman" w:cs="Times New Roman"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color w:val="000000"/>
          <w:sz w:val="20"/>
          <w:szCs w:val="20"/>
          <w:lang w:val="sv-SE"/>
        </w:rPr>
        <w:t xml:space="preserve">Setelah mengikuti mata kuliah </w:t>
      </w:r>
      <w:r w:rsidR="0067263C" w:rsidRPr="00D55CC9">
        <w:rPr>
          <w:rFonts w:ascii="Times New Roman" w:hAnsi="Times New Roman" w:cs="Times New Roman"/>
          <w:color w:val="000000"/>
          <w:sz w:val="20"/>
          <w:szCs w:val="20"/>
        </w:rPr>
        <w:t>ini</w:t>
      </w:r>
      <w:r w:rsidRPr="00D55CC9">
        <w:rPr>
          <w:rFonts w:ascii="Times New Roman" w:hAnsi="Times New Roman" w:cs="Times New Roman"/>
          <w:color w:val="000000"/>
          <w:sz w:val="20"/>
          <w:szCs w:val="20"/>
          <w:lang w:val="sv-SE"/>
        </w:rPr>
        <w:t xml:space="preserve">, diharapkan mahasiswa mamahami konsep dasar </w:t>
      </w:r>
      <w:r w:rsidR="00AC1602">
        <w:rPr>
          <w:rFonts w:ascii="Times New Roman" w:hAnsi="Times New Roman" w:cs="Times New Roman"/>
          <w:color w:val="000000"/>
          <w:sz w:val="20"/>
          <w:szCs w:val="20"/>
          <w:lang w:val="sv-SE"/>
        </w:rPr>
        <w:t>cloud computing</w:t>
      </w:r>
      <w:r w:rsidR="0067263C" w:rsidRPr="00D55CC9">
        <w:rPr>
          <w:rFonts w:ascii="Times New Roman" w:hAnsi="Times New Roman" w:cs="Times New Roman"/>
          <w:color w:val="000000"/>
          <w:sz w:val="20"/>
          <w:szCs w:val="20"/>
          <w:lang w:val="sv-SE"/>
        </w:rPr>
        <w:t>.</w:t>
      </w:r>
    </w:p>
    <w:p w14:paraId="6265E1FD" w14:textId="77777777" w:rsidR="00514AA3" w:rsidRPr="00D55CC9" w:rsidRDefault="00514AA3" w:rsidP="00514AA3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Indikator  Capaian Pembelajaran</w:t>
      </w:r>
    </w:p>
    <w:p w14:paraId="799BA516" w14:textId="080D1D2C" w:rsidR="00514AA3" w:rsidRPr="00D55CC9" w:rsidRDefault="0067263C" w:rsidP="00514AA3">
      <w:pPr>
        <w:ind w:left="426"/>
        <w:rPr>
          <w:rFonts w:ascii="Times New Roman" w:hAnsi="Times New Roman" w:cs="Times New Roman"/>
          <w:color w:val="000000"/>
          <w:sz w:val="20"/>
          <w:szCs w:val="20"/>
          <w:lang w:val="sv-SE"/>
        </w:rPr>
      </w:pPr>
      <w:r w:rsidRPr="00D55CC9">
        <w:rPr>
          <w:rFonts w:ascii="Times New Roman" w:hAnsi="Times New Roman" w:cs="Times New Roman"/>
          <w:color w:val="000000"/>
          <w:sz w:val="20"/>
          <w:szCs w:val="20"/>
          <w:lang w:val="sv-SE"/>
        </w:rPr>
        <w:t xml:space="preserve">Mahasiswa mampu menerapkan </w:t>
      </w:r>
      <w:r w:rsidR="00AC1602">
        <w:rPr>
          <w:rFonts w:ascii="Times New Roman" w:hAnsi="Times New Roman" w:cs="Times New Roman"/>
          <w:color w:val="000000"/>
          <w:sz w:val="20"/>
          <w:szCs w:val="20"/>
          <w:lang w:val="sv-SE"/>
        </w:rPr>
        <w:t>cloud computing.</w:t>
      </w:r>
      <w:r w:rsidR="00514AA3" w:rsidRPr="00D55CC9">
        <w:rPr>
          <w:rFonts w:ascii="Times New Roman" w:hAnsi="Times New Roman" w:cs="Times New Roman"/>
          <w:color w:val="000000"/>
          <w:sz w:val="20"/>
          <w:szCs w:val="20"/>
          <w:lang w:val="sv-SE"/>
        </w:rPr>
        <w:t>.</w:t>
      </w:r>
    </w:p>
    <w:p w14:paraId="631938B2" w14:textId="77777777" w:rsidR="00514AA3" w:rsidRPr="00D55CC9" w:rsidRDefault="00514AA3" w:rsidP="00514AA3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Strategi Pembelajaran</w:t>
      </w:r>
    </w:p>
    <w:p w14:paraId="59A100AB" w14:textId="77777777" w:rsidR="00514AA3" w:rsidRPr="00D55CC9" w:rsidRDefault="00514AA3" w:rsidP="00514AA3">
      <w:pPr>
        <w:pStyle w:val="ListParagraph"/>
        <w:ind w:left="426"/>
        <w:rPr>
          <w:rFonts w:ascii="Times New Roman" w:hAnsi="Times New Roman" w:cs="Times New Roman"/>
          <w:bCs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bCs/>
          <w:sz w:val="20"/>
          <w:szCs w:val="20"/>
        </w:rPr>
        <w:t>Untuk mencapai capaian pembelajaran, dalam proses perkuliahan digunakan pendekatan teori dan penugasan.</w:t>
      </w:r>
    </w:p>
    <w:p w14:paraId="14683896" w14:textId="77777777" w:rsidR="00514AA3" w:rsidRPr="00D55CC9" w:rsidRDefault="00514AA3" w:rsidP="00514AA3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Materi dan Sumber Belajar</w:t>
      </w:r>
    </w:p>
    <w:p w14:paraId="5B45B1C9" w14:textId="0BA31C9F" w:rsidR="00F94FDB" w:rsidRPr="00D55CC9" w:rsidRDefault="00A85607" w:rsidP="0067263C">
      <w:pPr>
        <w:spacing w:after="0"/>
        <w:ind w:left="77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Vclass.unila.ac.id</w:t>
      </w:r>
    </w:p>
    <w:p w14:paraId="0AB2B448" w14:textId="2E431B19" w:rsidR="00BD2D75" w:rsidRPr="00D55CC9" w:rsidRDefault="00B646B9" w:rsidP="00003576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Referensi</w:t>
      </w:r>
      <w:r w:rsidRPr="00D55CC9">
        <w:rPr>
          <w:rFonts w:ascii="Times New Roman" w:hAnsi="Times New Roman" w:cs="Times New Roman"/>
          <w:sz w:val="20"/>
          <w:szCs w:val="20"/>
        </w:rPr>
        <w:t>:</w:t>
      </w:r>
    </w:p>
    <w:p w14:paraId="683874B7" w14:textId="51CC11E9" w:rsidR="00AC1602" w:rsidRPr="00AC1602" w:rsidRDefault="00AC1602" w:rsidP="002466C5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240" w:after="0" w:line="240" w:lineRule="auto"/>
        <w:ind w:left="851"/>
        <w:rPr>
          <w:rFonts w:cs="FEMUU L+ Warnock Pro"/>
          <w:color w:val="000000"/>
          <w:sz w:val="24"/>
          <w:szCs w:val="24"/>
        </w:rPr>
      </w:pPr>
      <w:r w:rsidRPr="00AC1602">
        <w:rPr>
          <w:rFonts w:ascii="Times New Roman" w:eastAsiaTheme="minorHAnsi" w:hAnsi="Times New Roman" w:cs="Times New Roman"/>
          <w:sz w:val="20"/>
          <w:szCs w:val="20"/>
        </w:rPr>
        <w:t>K. Chandrasekaran</w:t>
      </w:r>
      <w:r>
        <w:rPr>
          <w:rFonts w:ascii="Times New Roman" w:eastAsiaTheme="minorHAnsi" w:hAnsi="Times New Roman" w:cs="Times New Roman"/>
          <w:sz w:val="20"/>
          <w:szCs w:val="20"/>
        </w:rPr>
        <w:t xml:space="preserve">..  </w:t>
      </w:r>
      <w:r w:rsidR="0067263C" w:rsidRPr="00AC1602">
        <w:rPr>
          <w:rFonts w:ascii="Times New Roman" w:eastAsiaTheme="minorHAnsi" w:hAnsi="Times New Roman" w:cs="Times New Roman"/>
          <w:sz w:val="20"/>
          <w:szCs w:val="20"/>
        </w:rPr>
        <w:t>201</w:t>
      </w:r>
      <w:r w:rsidRPr="00AC1602">
        <w:rPr>
          <w:rFonts w:ascii="Times New Roman" w:eastAsiaTheme="minorHAnsi" w:hAnsi="Times New Roman" w:cs="Times New Roman"/>
          <w:sz w:val="20"/>
          <w:szCs w:val="20"/>
        </w:rPr>
        <w:t>5</w:t>
      </w:r>
      <w:r w:rsidR="0067263C" w:rsidRPr="00AC1602">
        <w:rPr>
          <w:rFonts w:ascii="Times New Roman" w:eastAsiaTheme="minorHAnsi" w:hAnsi="Times New Roman" w:cs="Times New Roman"/>
          <w:sz w:val="20"/>
          <w:szCs w:val="20"/>
        </w:rPr>
        <w:t xml:space="preserve">. </w:t>
      </w:r>
      <w:r w:rsidRPr="00AC1602">
        <w:rPr>
          <w:rFonts w:ascii="Times New Roman" w:eastAsiaTheme="minorHAnsi" w:hAnsi="Times New Roman" w:cs="Times New Roman"/>
          <w:b/>
          <w:i/>
          <w:sz w:val="20"/>
          <w:szCs w:val="20"/>
        </w:rPr>
        <w:t xml:space="preserve">Essential of Cloud Computing. </w:t>
      </w:r>
      <w:r w:rsidRPr="00AC1602">
        <w:rPr>
          <w:sz w:val="16"/>
          <w:szCs w:val="16"/>
        </w:rPr>
        <w:t xml:space="preserve">CRC Press </w:t>
      </w:r>
    </w:p>
    <w:p w14:paraId="241787D4" w14:textId="77777777" w:rsidR="00003576" w:rsidRPr="00D55CC9" w:rsidRDefault="00003576" w:rsidP="00003576">
      <w:pPr>
        <w:pStyle w:val="ListParagraph"/>
        <w:ind w:left="1134"/>
        <w:rPr>
          <w:rFonts w:ascii="Times New Roman" w:hAnsi="Times New Roman" w:cs="Times New Roman"/>
          <w:sz w:val="20"/>
          <w:szCs w:val="20"/>
        </w:rPr>
      </w:pPr>
    </w:p>
    <w:p w14:paraId="78CFD9FC" w14:textId="6233F90D" w:rsidR="00F7280A" w:rsidRPr="00D55CC9" w:rsidRDefault="00F7280A" w:rsidP="009C703D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Kriteria Penilaian</w:t>
      </w:r>
      <w:r w:rsidR="004F33E3" w:rsidRPr="00D55CC9">
        <w:rPr>
          <w:rFonts w:ascii="Times New Roman" w:hAnsi="Times New Roman" w:cs="Times New Roman"/>
          <w:b/>
          <w:bCs/>
          <w:sz w:val="20"/>
          <w:szCs w:val="20"/>
          <w:lang w:val="id-ID"/>
        </w:rPr>
        <w:t>:</w:t>
      </w:r>
    </w:p>
    <w:p w14:paraId="63257EBC" w14:textId="760DF14F" w:rsidR="00F7280A" w:rsidRPr="00D55CC9" w:rsidRDefault="00F7280A" w:rsidP="00F7280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Penilaian dilakukan oleh dosen dengan menggunakan kriteria sebagai beriku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1"/>
        <w:gridCol w:w="1333"/>
        <w:gridCol w:w="1178"/>
      </w:tblGrid>
      <w:tr w:rsidR="00F7280A" w:rsidRPr="00D55CC9" w14:paraId="50E353DB" w14:textId="77777777" w:rsidTr="00BE23EC">
        <w:tc>
          <w:tcPr>
            <w:tcW w:w="0" w:type="auto"/>
          </w:tcPr>
          <w:p w14:paraId="307BCEE9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18BD95FE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Rentang Nilai</w:t>
            </w:r>
          </w:p>
          <w:p w14:paraId="3C2FE07B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(N=nilai</w:t>
            </w:r>
          </w:p>
        </w:tc>
        <w:tc>
          <w:tcPr>
            <w:tcW w:w="0" w:type="auto"/>
          </w:tcPr>
          <w:p w14:paraId="13C392CC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Huruf Mutu</w:t>
            </w:r>
          </w:p>
        </w:tc>
      </w:tr>
      <w:tr w:rsidR="00F7280A" w:rsidRPr="00D55CC9" w14:paraId="667D9631" w14:textId="77777777" w:rsidTr="00BE23EC">
        <w:tc>
          <w:tcPr>
            <w:tcW w:w="0" w:type="auto"/>
          </w:tcPr>
          <w:p w14:paraId="3C14D7CB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6A75B6B" w14:textId="458EC008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D55CC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gt;</w:t>
            </w: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0" w:type="auto"/>
          </w:tcPr>
          <w:p w14:paraId="5D6AD516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F7280A" w:rsidRPr="00D55CC9" w14:paraId="5A014BFA" w14:textId="77777777" w:rsidTr="00BE23EC">
        <w:tc>
          <w:tcPr>
            <w:tcW w:w="0" w:type="auto"/>
          </w:tcPr>
          <w:p w14:paraId="7AF7B089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B3C76B4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71 </w:t>
            </w:r>
            <w:r w:rsidRPr="00D55CC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lt;</w:t>
            </w: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N &lt; 76</w:t>
            </w:r>
          </w:p>
        </w:tc>
        <w:tc>
          <w:tcPr>
            <w:tcW w:w="0" w:type="auto"/>
          </w:tcPr>
          <w:p w14:paraId="29A27F7B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B+</w:t>
            </w:r>
          </w:p>
        </w:tc>
      </w:tr>
      <w:tr w:rsidR="00F7280A" w:rsidRPr="00D55CC9" w14:paraId="0AFDD2C1" w14:textId="77777777" w:rsidTr="00BE23EC">
        <w:tc>
          <w:tcPr>
            <w:tcW w:w="0" w:type="auto"/>
          </w:tcPr>
          <w:p w14:paraId="7ECC9BCB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A81C31F" w14:textId="77777777" w:rsidR="00F7280A" w:rsidRPr="00D55CC9" w:rsidRDefault="00F7280A" w:rsidP="00BE23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66 </w:t>
            </w:r>
            <w:r w:rsidRPr="00D55CC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lt;</w:t>
            </w: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N &lt; 71</w:t>
            </w:r>
          </w:p>
        </w:tc>
        <w:tc>
          <w:tcPr>
            <w:tcW w:w="0" w:type="auto"/>
          </w:tcPr>
          <w:p w14:paraId="2F271FDB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F7280A" w:rsidRPr="00D55CC9" w14:paraId="46788AD0" w14:textId="77777777" w:rsidTr="00BE23EC">
        <w:tc>
          <w:tcPr>
            <w:tcW w:w="0" w:type="auto"/>
          </w:tcPr>
          <w:p w14:paraId="468AE073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8D1674E" w14:textId="77777777" w:rsidR="00F7280A" w:rsidRPr="00D55CC9" w:rsidRDefault="00F7280A" w:rsidP="00BE23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61 </w:t>
            </w:r>
            <w:r w:rsidRPr="00D55CC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lt;</w:t>
            </w: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N &lt; 66</w:t>
            </w:r>
          </w:p>
        </w:tc>
        <w:tc>
          <w:tcPr>
            <w:tcW w:w="0" w:type="auto"/>
          </w:tcPr>
          <w:p w14:paraId="7474F8C5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C+</w:t>
            </w:r>
          </w:p>
        </w:tc>
      </w:tr>
      <w:tr w:rsidR="00F7280A" w:rsidRPr="00D55CC9" w14:paraId="3D0B2794" w14:textId="77777777" w:rsidTr="00BE23EC">
        <w:tc>
          <w:tcPr>
            <w:tcW w:w="0" w:type="auto"/>
          </w:tcPr>
          <w:p w14:paraId="1972211C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A6CF6F4" w14:textId="77777777" w:rsidR="00F7280A" w:rsidRPr="00D55CC9" w:rsidRDefault="00F7280A" w:rsidP="00BE23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56 </w:t>
            </w:r>
            <w:r w:rsidRPr="00D55CC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lt;</w:t>
            </w: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N &lt; 61</w:t>
            </w:r>
          </w:p>
        </w:tc>
        <w:tc>
          <w:tcPr>
            <w:tcW w:w="0" w:type="auto"/>
          </w:tcPr>
          <w:p w14:paraId="514AC8EE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</w:tr>
      <w:tr w:rsidR="00F7280A" w:rsidRPr="00D55CC9" w14:paraId="3BD73422" w14:textId="77777777" w:rsidTr="00BE23EC">
        <w:tc>
          <w:tcPr>
            <w:tcW w:w="0" w:type="auto"/>
          </w:tcPr>
          <w:p w14:paraId="6FFA3FCA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6E6E1F37" w14:textId="77777777" w:rsidR="00F7280A" w:rsidRPr="00D55CC9" w:rsidRDefault="00F7280A" w:rsidP="00BE23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50 </w:t>
            </w:r>
            <w:r w:rsidRPr="00D55CC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lt;</w:t>
            </w: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N &lt; 56</w:t>
            </w:r>
          </w:p>
        </w:tc>
        <w:tc>
          <w:tcPr>
            <w:tcW w:w="0" w:type="auto"/>
          </w:tcPr>
          <w:p w14:paraId="11B0847C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</w:tr>
      <w:tr w:rsidR="00F7280A" w:rsidRPr="00D55CC9" w14:paraId="11C868C6" w14:textId="77777777" w:rsidTr="00BE23EC">
        <w:tc>
          <w:tcPr>
            <w:tcW w:w="0" w:type="auto"/>
          </w:tcPr>
          <w:p w14:paraId="49F7C0D6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40ADAC55" w14:textId="77777777" w:rsidR="00F7280A" w:rsidRPr="00D55CC9" w:rsidRDefault="00F7280A" w:rsidP="00BE23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N&lt;50</w:t>
            </w:r>
          </w:p>
        </w:tc>
        <w:tc>
          <w:tcPr>
            <w:tcW w:w="0" w:type="auto"/>
          </w:tcPr>
          <w:p w14:paraId="61B90381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E</w:t>
            </w:r>
          </w:p>
        </w:tc>
      </w:tr>
    </w:tbl>
    <w:p w14:paraId="3AEFB563" w14:textId="77777777" w:rsidR="00F7280A" w:rsidRDefault="00F7280A" w:rsidP="00F7280A">
      <w:pPr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B8DB39E" w14:textId="77777777" w:rsidR="00A85607" w:rsidRPr="00D55CC9" w:rsidRDefault="00A85607" w:rsidP="00F7280A">
      <w:pPr>
        <w:rPr>
          <w:rFonts w:ascii="Times New Roman" w:hAnsi="Times New Roman" w:cs="Times New Roman"/>
          <w:sz w:val="20"/>
          <w:szCs w:val="20"/>
        </w:rPr>
      </w:pPr>
    </w:p>
    <w:p w14:paraId="3B883C70" w14:textId="190E5C93" w:rsidR="00F7280A" w:rsidRPr="00D55CC9" w:rsidRDefault="00F7280A" w:rsidP="00F7280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sz w:val="20"/>
          <w:szCs w:val="20"/>
        </w:rPr>
        <w:lastRenderedPageBreak/>
        <w:t>Nilai akhir menggunakan pembobotan sebagai beriku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1"/>
        <w:gridCol w:w="1900"/>
        <w:gridCol w:w="1061"/>
      </w:tblGrid>
      <w:tr w:rsidR="00F7280A" w:rsidRPr="00D55CC9" w14:paraId="1A2D80BE" w14:textId="77777777" w:rsidTr="00BE23EC">
        <w:tc>
          <w:tcPr>
            <w:tcW w:w="0" w:type="auto"/>
          </w:tcPr>
          <w:p w14:paraId="40B9B17C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2EDABA20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Komponen Penilaian</w:t>
            </w:r>
          </w:p>
        </w:tc>
        <w:tc>
          <w:tcPr>
            <w:tcW w:w="0" w:type="auto"/>
          </w:tcPr>
          <w:p w14:paraId="18233824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Persentase</w:t>
            </w:r>
          </w:p>
        </w:tc>
      </w:tr>
      <w:tr w:rsidR="00F7280A" w:rsidRPr="00D55CC9" w14:paraId="082C0C56" w14:textId="77777777" w:rsidTr="00BE23EC">
        <w:tc>
          <w:tcPr>
            <w:tcW w:w="0" w:type="auto"/>
          </w:tcPr>
          <w:p w14:paraId="5EB0AD52" w14:textId="77777777" w:rsidR="00F7280A" w:rsidRPr="00D55CC9" w:rsidRDefault="00F7280A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AF61AC0" w14:textId="70E7D612" w:rsidR="00F7280A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TS</w:t>
            </w:r>
          </w:p>
        </w:tc>
        <w:tc>
          <w:tcPr>
            <w:tcW w:w="0" w:type="auto"/>
          </w:tcPr>
          <w:p w14:paraId="0E6D0A2D" w14:textId="7C59B40E" w:rsidR="00F7280A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F7280A"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%</w:t>
            </w:r>
          </w:p>
        </w:tc>
      </w:tr>
      <w:tr w:rsidR="00F7280A" w:rsidRPr="00D55CC9" w14:paraId="21517E26" w14:textId="77777777" w:rsidTr="00BE23EC">
        <w:tc>
          <w:tcPr>
            <w:tcW w:w="0" w:type="auto"/>
          </w:tcPr>
          <w:p w14:paraId="08DE6B2B" w14:textId="7FA3C93B" w:rsidR="00F7280A" w:rsidRPr="00D55CC9" w:rsidRDefault="0067263C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7C207C4" w14:textId="7C084D33" w:rsidR="00F7280A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AS (</w:t>
            </w:r>
            <w:r w:rsidR="0067263C" w:rsidRPr="00D55CC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r w:rsidR="008854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bookmarkStart w:id="0" w:name="_GoBack"/>
            <w:bookmarkEnd w:id="0"/>
          </w:p>
        </w:tc>
        <w:tc>
          <w:tcPr>
            <w:tcW w:w="0" w:type="auto"/>
          </w:tcPr>
          <w:p w14:paraId="49B0DE6B" w14:textId="10519F6F" w:rsidR="00F7280A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F7280A" w:rsidRPr="00D55CC9">
              <w:rPr>
                <w:rFonts w:ascii="Times New Roman" w:hAnsi="Times New Roman" w:cs="Times New Roman"/>
                <w:sz w:val="20"/>
                <w:szCs w:val="20"/>
              </w:rPr>
              <w:t xml:space="preserve"> %</w:t>
            </w:r>
          </w:p>
        </w:tc>
      </w:tr>
      <w:tr w:rsidR="00D37810" w:rsidRPr="00D55CC9" w14:paraId="75505036" w14:textId="77777777" w:rsidTr="00BE23EC">
        <w:tc>
          <w:tcPr>
            <w:tcW w:w="0" w:type="auto"/>
          </w:tcPr>
          <w:p w14:paraId="0A430670" w14:textId="25222B6B" w:rsidR="00D37810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85AB4E1" w14:textId="7036990B" w:rsidR="00D37810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aktikum</w:t>
            </w:r>
          </w:p>
        </w:tc>
        <w:tc>
          <w:tcPr>
            <w:tcW w:w="0" w:type="auto"/>
          </w:tcPr>
          <w:p w14:paraId="5AD9EC6F" w14:textId="2993B6A2" w:rsidR="00D37810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%</w:t>
            </w:r>
          </w:p>
        </w:tc>
      </w:tr>
      <w:tr w:rsidR="00D37810" w:rsidRPr="00D55CC9" w14:paraId="19ED91C6" w14:textId="77777777" w:rsidTr="00BE23EC">
        <w:tc>
          <w:tcPr>
            <w:tcW w:w="0" w:type="auto"/>
          </w:tcPr>
          <w:p w14:paraId="1DBA2422" w14:textId="65B7A493" w:rsidR="00D37810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908EDEB" w14:textId="49FE20DC" w:rsidR="00D37810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gas</w:t>
            </w:r>
          </w:p>
        </w:tc>
        <w:tc>
          <w:tcPr>
            <w:tcW w:w="0" w:type="auto"/>
          </w:tcPr>
          <w:p w14:paraId="369C0160" w14:textId="3011D460" w:rsidR="00D37810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%</w:t>
            </w:r>
          </w:p>
        </w:tc>
      </w:tr>
      <w:tr w:rsidR="00D37810" w:rsidRPr="00D55CC9" w14:paraId="3952B218" w14:textId="77777777" w:rsidTr="00BE23EC">
        <w:tc>
          <w:tcPr>
            <w:tcW w:w="0" w:type="auto"/>
          </w:tcPr>
          <w:p w14:paraId="523FF357" w14:textId="51317CBC" w:rsidR="00D37810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7A672ABE" w14:textId="11085257" w:rsidR="00D37810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ktivitas</w:t>
            </w:r>
          </w:p>
        </w:tc>
        <w:tc>
          <w:tcPr>
            <w:tcW w:w="0" w:type="auto"/>
          </w:tcPr>
          <w:p w14:paraId="62DFA891" w14:textId="370D431D" w:rsidR="00D37810" w:rsidRPr="00D55CC9" w:rsidRDefault="00D37810" w:rsidP="00BE23EC">
            <w:pPr>
              <w:pStyle w:val="ListParagraph"/>
              <w:tabs>
                <w:tab w:val="left" w:pos="284"/>
                <w:tab w:val="left" w:pos="2694"/>
                <w:tab w:val="left" w:leader="dot" w:pos="85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 %</w:t>
            </w:r>
          </w:p>
        </w:tc>
      </w:tr>
    </w:tbl>
    <w:p w14:paraId="67B16D45" w14:textId="77777777" w:rsidR="00F7280A" w:rsidRPr="00D55CC9" w:rsidRDefault="00F7280A" w:rsidP="00F7280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sz w:val="20"/>
          <w:szCs w:val="20"/>
        </w:rPr>
        <w:t>Kriteria acuan penilaian tugas individual dan kelompok :</w:t>
      </w:r>
    </w:p>
    <w:p w14:paraId="701BEA45" w14:textId="77777777" w:rsidR="00D53B02" w:rsidRPr="00D55CC9" w:rsidRDefault="00D53B02" w:rsidP="00D53B02">
      <w:pPr>
        <w:pStyle w:val="ListParagraph"/>
        <w:numPr>
          <w:ilvl w:val="0"/>
          <w:numId w:val="15"/>
        </w:numPr>
        <w:spacing w:after="0"/>
        <w:rPr>
          <w:rFonts w:ascii="Times New Roman" w:eastAsia="Adobe Fan Heiti Std B" w:hAnsi="Times New Roman" w:cs="Times New Roman"/>
          <w:sz w:val="20"/>
          <w:szCs w:val="20"/>
        </w:rPr>
      </w:pPr>
      <w:r w:rsidRPr="00D55CC9">
        <w:rPr>
          <w:rFonts w:ascii="Times New Roman" w:eastAsia="Adobe Fan Heiti Std B" w:hAnsi="Times New Roman" w:cs="Times New Roman"/>
          <w:sz w:val="20"/>
          <w:szCs w:val="20"/>
        </w:rPr>
        <w:t xml:space="preserve">kemampuan dalam memahami maksud soal </w:t>
      </w:r>
    </w:p>
    <w:p w14:paraId="324D84AD" w14:textId="77777777" w:rsidR="00D53B02" w:rsidRPr="00D55CC9" w:rsidRDefault="00D53B02" w:rsidP="00D53B02">
      <w:pPr>
        <w:pStyle w:val="ListParagraph"/>
        <w:numPr>
          <w:ilvl w:val="0"/>
          <w:numId w:val="15"/>
        </w:numPr>
        <w:spacing w:after="0"/>
        <w:rPr>
          <w:rFonts w:ascii="Times New Roman" w:eastAsia="Adobe Fan Heiti Std B" w:hAnsi="Times New Roman" w:cs="Times New Roman"/>
          <w:sz w:val="20"/>
          <w:szCs w:val="20"/>
        </w:rPr>
      </w:pPr>
      <w:r w:rsidRPr="00D55CC9">
        <w:rPr>
          <w:rFonts w:ascii="Times New Roman" w:eastAsia="Adobe Fan Heiti Std B" w:hAnsi="Times New Roman" w:cs="Times New Roman"/>
          <w:sz w:val="20"/>
          <w:szCs w:val="20"/>
        </w:rPr>
        <w:t>proses penyelesaian dari setiap masalah dengan baik dan benar</w:t>
      </w:r>
    </w:p>
    <w:p w14:paraId="2374620D" w14:textId="62E7B477" w:rsidR="00F7280A" w:rsidRPr="00D55CC9" w:rsidRDefault="00D53B02" w:rsidP="00D53B02">
      <w:pPr>
        <w:pStyle w:val="ListParagraph"/>
        <w:numPr>
          <w:ilvl w:val="0"/>
          <w:numId w:val="15"/>
        </w:numPr>
        <w:spacing w:after="0"/>
        <w:rPr>
          <w:rFonts w:ascii="Times New Roman" w:eastAsia="Adobe Fan Heiti Std B" w:hAnsi="Times New Roman" w:cs="Times New Roman"/>
          <w:sz w:val="20"/>
          <w:szCs w:val="20"/>
        </w:rPr>
      </w:pPr>
      <w:r w:rsidRPr="00D55CC9">
        <w:rPr>
          <w:rFonts w:ascii="Times New Roman" w:eastAsia="Adobe Fan Heiti Std B" w:hAnsi="Times New Roman" w:cs="Times New Roman"/>
          <w:sz w:val="20"/>
          <w:szCs w:val="20"/>
        </w:rPr>
        <w:t>pengumpulan hasil tugas tepat waktu</w:t>
      </w:r>
    </w:p>
    <w:p w14:paraId="42E25BEC" w14:textId="05237298" w:rsidR="00F7280A" w:rsidRPr="00D55CC9" w:rsidRDefault="00F7280A" w:rsidP="009C703D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Jadwal Perkuliahan</w:t>
      </w: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9"/>
        <w:gridCol w:w="6697"/>
      </w:tblGrid>
      <w:tr w:rsidR="00F7280A" w:rsidRPr="00D55CC9" w14:paraId="3F368F5D" w14:textId="77777777" w:rsidTr="00C027AF">
        <w:tc>
          <w:tcPr>
            <w:tcW w:w="1349" w:type="dxa"/>
          </w:tcPr>
          <w:p w14:paraId="29B0A777" w14:textId="77777777" w:rsidR="00F7280A" w:rsidRPr="00D55CC9" w:rsidRDefault="00F7280A" w:rsidP="006726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temuan ke</w:t>
            </w:r>
          </w:p>
        </w:tc>
        <w:tc>
          <w:tcPr>
            <w:tcW w:w="6697" w:type="dxa"/>
          </w:tcPr>
          <w:p w14:paraId="79153F9E" w14:textId="77777777" w:rsidR="00F7280A" w:rsidRPr="00D55CC9" w:rsidRDefault="00F7280A" w:rsidP="006726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pik Bahasan</w:t>
            </w:r>
          </w:p>
        </w:tc>
      </w:tr>
      <w:tr w:rsidR="00AC1602" w:rsidRPr="00D55CC9" w14:paraId="4922D219" w14:textId="77777777" w:rsidTr="00C027AF">
        <w:tc>
          <w:tcPr>
            <w:tcW w:w="1349" w:type="dxa"/>
          </w:tcPr>
          <w:p w14:paraId="2B26C7DD" w14:textId="77777777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6697" w:type="dxa"/>
          </w:tcPr>
          <w:p w14:paraId="09CE4467" w14:textId="6102B759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bCs/>
                <w:lang w:val="en-ID"/>
              </w:rPr>
              <w:t>Paradigma Komputasi</w:t>
            </w:r>
          </w:p>
        </w:tc>
      </w:tr>
      <w:tr w:rsidR="00AC1602" w:rsidRPr="00D55CC9" w14:paraId="0369491A" w14:textId="77777777" w:rsidTr="00C027AF">
        <w:tc>
          <w:tcPr>
            <w:tcW w:w="1349" w:type="dxa"/>
          </w:tcPr>
          <w:p w14:paraId="57E2E924" w14:textId="64707CD1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II-III</w:t>
            </w:r>
          </w:p>
        </w:tc>
        <w:tc>
          <w:tcPr>
            <w:tcW w:w="6697" w:type="dxa"/>
          </w:tcPr>
          <w:p w14:paraId="3716DEAC" w14:textId="0CBCBF9B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bCs/>
                <w:lang w:val="en-ID"/>
              </w:rPr>
              <w:t>Dasar-dasar Cloud Computing</w:t>
            </w:r>
          </w:p>
        </w:tc>
      </w:tr>
      <w:tr w:rsidR="00AC1602" w:rsidRPr="00D55CC9" w14:paraId="7A9D0ADF" w14:textId="77777777" w:rsidTr="00C027AF">
        <w:tc>
          <w:tcPr>
            <w:tcW w:w="1349" w:type="dxa"/>
          </w:tcPr>
          <w:p w14:paraId="79260B09" w14:textId="66511048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IV</w:t>
            </w:r>
          </w:p>
        </w:tc>
        <w:tc>
          <w:tcPr>
            <w:tcW w:w="6697" w:type="dxa"/>
          </w:tcPr>
          <w:p w14:paraId="438258FF" w14:textId="294CE1A8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Cloud Computing Architecture and Management</w:t>
            </w:r>
          </w:p>
        </w:tc>
      </w:tr>
      <w:tr w:rsidR="00AC1602" w:rsidRPr="00D55CC9" w14:paraId="07FB7C4B" w14:textId="77777777" w:rsidTr="00C027AF">
        <w:tc>
          <w:tcPr>
            <w:tcW w:w="1349" w:type="dxa"/>
          </w:tcPr>
          <w:p w14:paraId="75B6FDDA" w14:textId="19413298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V</w:t>
            </w:r>
          </w:p>
        </w:tc>
        <w:tc>
          <w:tcPr>
            <w:tcW w:w="6697" w:type="dxa"/>
          </w:tcPr>
          <w:p w14:paraId="08358351" w14:textId="26CD0831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Cloud Deployment Models</w:t>
            </w:r>
          </w:p>
        </w:tc>
      </w:tr>
      <w:tr w:rsidR="00AC1602" w:rsidRPr="00D55CC9" w14:paraId="4E94000B" w14:textId="77777777" w:rsidTr="00C027AF">
        <w:tc>
          <w:tcPr>
            <w:tcW w:w="1349" w:type="dxa"/>
          </w:tcPr>
          <w:p w14:paraId="55DBEFC2" w14:textId="74FC4A29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VI</w:t>
            </w:r>
          </w:p>
        </w:tc>
        <w:tc>
          <w:tcPr>
            <w:tcW w:w="6697" w:type="dxa"/>
          </w:tcPr>
          <w:p w14:paraId="7189CD40" w14:textId="3C5A14A2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Cloud Service Models</w:t>
            </w:r>
          </w:p>
        </w:tc>
      </w:tr>
      <w:tr w:rsidR="00AC1602" w:rsidRPr="00D55CC9" w14:paraId="393F9176" w14:textId="77777777" w:rsidTr="00C027AF">
        <w:tc>
          <w:tcPr>
            <w:tcW w:w="1349" w:type="dxa"/>
          </w:tcPr>
          <w:p w14:paraId="1ED28023" w14:textId="0DB5F9EA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VII</w:t>
            </w:r>
          </w:p>
        </w:tc>
        <w:tc>
          <w:tcPr>
            <w:tcW w:w="6697" w:type="dxa"/>
          </w:tcPr>
          <w:p w14:paraId="0C8A85E6" w14:textId="4951F270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Technological Drivers for Cloud Computing</w:t>
            </w:r>
          </w:p>
        </w:tc>
      </w:tr>
      <w:tr w:rsidR="00AC1602" w:rsidRPr="00D55CC9" w14:paraId="15656D8F" w14:textId="77777777" w:rsidTr="00C027AF">
        <w:tc>
          <w:tcPr>
            <w:tcW w:w="1349" w:type="dxa"/>
          </w:tcPr>
          <w:p w14:paraId="06376733" w14:textId="5AA05E6E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VIII</w:t>
            </w:r>
          </w:p>
        </w:tc>
        <w:tc>
          <w:tcPr>
            <w:tcW w:w="6697" w:type="dxa"/>
          </w:tcPr>
          <w:p w14:paraId="167EB153" w14:textId="7C02D0EA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Virtualization</w:t>
            </w:r>
          </w:p>
        </w:tc>
      </w:tr>
      <w:tr w:rsidR="00AC1602" w:rsidRPr="00D55CC9" w14:paraId="29235134" w14:textId="77777777" w:rsidTr="00C027AF">
        <w:tc>
          <w:tcPr>
            <w:tcW w:w="1349" w:type="dxa"/>
          </w:tcPr>
          <w:p w14:paraId="14C064C4" w14:textId="43F1EEF0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X-XI</w:t>
            </w:r>
          </w:p>
        </w:tc>
        <w:tc>
          <w:tcPr>
            <w:tcW w:w="6697" w:type="dxa"/>
          </w:tcPr>
          <w:p w14:paraId="33E667A7" w14:textId="411E179F" w:rsidR="00AC1602" w:rsidRPr="00D55CC9" w:rsidRDefault="00AC1602" w:rsidP="00AC1602">
            <w:pPr>
              <w:tabs>
                <w:tab w:val="left" w:pos="8540"/>
              </w:tabs>
              <w:spacing w:after="0" w:line="240" w:lineRule="auto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color w:val="000000"/>
              </w:rPr>
              <w:t>Programming Models for Cloud Computing</w:t>
            </w:r>
          </w:p>
        </w:tc>
      </w:tr>
      <w:tr w:rsidR="00AC1602" w:rsidRPr="00D55CC9" w14:paraId="05A9148E" w14:textId="77777777" w:rsidTr="00C027AF">
        <w:tc>
          <w:tcPr>
            <w:tcW w:w="1349" w:type="dxa"/>
          </w:tcPr>
          <w:p w14:paraId="4AEF0212" w14:textId="336838B7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XII-XIII</w:t>
            </w:r>
          </w:p>
        </w:tc>
        <w:tc>
          <w:tcPr>
            <w:tcW w:w="6697" w:type="dxa"/>
          </w:tcPr>
          <w:p w14:paraId="4E2F3FA2" w14:textId="694FB2A9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Software Development in Cloud</w:t>
            </w:r>
          </w:p>
        </w:tc>
      </w:tr>
      <w:tr w:rsidR="00AC1602" w:rsidRPr="00D55CC9" w14:paraId="3A5213AE" w14:textId="77777777" w:rsidTr="00C027AF">
        <w:tc>
          <w:tcPr>
            <w:tcW w:w="1349" w:type="dxa"/>
          </w:tcPr>
          <w:p w14:paraId="428631E0" w14:textId="09D47B42" w:rsidR="00AC1602" w:rsidRPr="00D55CC9" w:rsidRDefault="00AC1602" w:rsidP="00AC16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5CC9">
              <w:rPr>
                <w:rFonts w:ascii="Times New Roman" w:hAnsi="Times New Roman" w:cs="Times New Roman"/>
                <w:sz w:val="20"/>
                <w:szCs w:val="20"/>
              </w:rPr>
              <w:t>XIV-XV</w:t>
            </w:r>
          </w:p>
        </w:tc>
        <w:tc>
          <w:tcPr>
            <w:tcW w:w="6697" w:type="dxa"/>
          </w:tcPr>
          <w:p w14:paraId="3134313F" w14:textId="77A47EB2" w:rsidR="00AC1602" w:rsidRPr="00D55CC9" w:rsidRDefault="00AC1602" w:rsidP="00AC160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</w:rPr>
              <w:t>Networking for Cloud Computing</w:t>
            </w:r>
          </w:p>
        </w:tc>
      </w:tr>
    </w:tbl>
    <w:p w14:paraId="7AA74E61" w14:textId="63B3CE2B" w:rsidR="00227406" w:rsidRPr="00D55CC9" w:rsidRDefault="00227406" w:rsidP="00F7280A">
      <w:pPr>
        <w:rPr>
          <w:rFonts w:ascii="Times New Roman" w:hAnsi="Times New Roman" w:cs="Times New Roman"/>
          <w:b/>
          <w:sz w:val="20"/>
          <w:szCs w:val="20"/>
        </w:rPr>
      </w:pPr>
    </w:p>
    <w:p w14:paraId="529F291B" w14:textId="5BACA989" w:rsidR="00D53B02" w:rsidRPr="00D55CC9" w:rsidRDefault="00F7280A" w:rsidP="009C703D">
      <w:pPr>
        <w:pStyle w:val="ListParagraph"/>
        <w:numPr>
          <w:ilvl w:val="0"/>
          <w:numId w:val="18"/>
        </w:numPr>
        <w:ind w:left="426" w:hanging="426"/>
        <w:rPr>
          <w:rFonts w:ascii="Times New Roman" w:hAnsi="Times New Roman" w:cs="Times New Roman"/>
          <w:b/>
          <w:bCs/>
          <w:sz w:val="20"/>
          <w:szCs w:val="20"/>
        </w:rPr>
      </w:pPr>
      <w:r w:rsidRPr="00D55CC9">
        <w:rPr>
          <w:rFonts w:ascii="Times New Roman" w:hAnsi="Times New Roman" w:cs="Times New Roman"/>
          <w:b/>
          <w:bCs/>
          <w:sz w:val="20"/>
          <w:szCs w:val="20"/>
        </w:rPr>
        <w:t>Tata Tertib</w:t>
      </w:r>
    </w:p>
    <w:p w14:paraId="5E42177E" w14:textId="1D38E0A0" w:rsidR="00D53B02" w:rsidRPr="00D55CC9" w:rsidRDefault="00D53B02" w:rsidP="00D53B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Cs/>
          <w:sz w:val="20"/>
          <w:szCs w:val="20"/>
        </w:rPr>
      </w:pPr>
      <w:r w:rsidRPr="00D55CC9">
        <w:rPr>
          <w:rFonts w:ascii="Times New Roman" w:hAnsi="Times New Roman" w:cs="Times New Roman"/>
          <w:bCs/>
          <w:sz w:val="20"/>
          <w:szCs w:val="20"/>
        </w:rPr>
        <w:t>Kehadiran kurang 80% tidak diizinkan mengikuti UAS</w:t>
      </w:r>
    </w:p>
    <w:p w14:paraId="0C307D5A" w14:textId="58FE5D2A" w:rsidR="00F7280A" w:rsidRPr="00D55CC9" w:rsidRDefault="00D53B02" w:rsidP="00D53B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Cs/>
          <w:sz w:val="20"/>
          <w:szCs w:val="20"/>
        </w:rPr>
      </w:pPr>
      <w:r w:rsidRPr="00D55CC9">
        <w:rPr>
          <w:rFonts w:ascii="Times New Roman" w:hAnsi="Times New Roman" w:cs="Times New Roman"/>
          <w:bCs/>
          <w:sz w:val="20"/>
          <w:szCs w:val="20"/>
        </w:rPr>
        <w:t>Nilai E untuk kehadiran di bawah 50%</w:t>
      </w:r>
    </w:p>
    <w:p w14:paraId="3148F48B" w14:textId="165319D8" w:rsidR="00D53B02" w:rsidRPr="00D55CC9" w:rsidRDefault="00D53B02" w:rsidP="00D53B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Cs/>
          <w:sz w:val="20"/>
          <w:szCs w:val="20"/>
        </w:rPr>
      </w:pPr>
      <w:r w:rsidRPr="00D55CC9">
        <w:rPr>
          <w:rFonts w:ascii="Times New Roman" w:hAnsi="Times New Roman" w:cs="Times New Roman"/>
          <w:bCs/>
          <w:sz w:val="20"/>
          <w:szCs w:val="20"/>
        </w:rPr>
        <w:t>Tugas harus dikumpulkan sebelum deadline</w:t>
      </w:r>
    </w:p>
    <w:p w14:paraId="1A48F92F" w14:textId="5F7963D3" w:rsidR="001E2106" w:rsidRDefault="0067263C" w:rsidP="001E210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Cs/>
          <w:sz w:val="20"/>
          <w:szCs w:val="20"/>
        </w:rPr>
      </w:pPr>
      <w:r w:rsidRPr="00D55CC9">
        <w:rPr>
          <w:rFonts w:ascii="Times New Roman" w:hAnsi="Times New Roman" w:cs="Times New Roman"/>
          <w:bCs/>
          <w:sz w:val="20"/>
          <w:szCs w:val="20"/>
        </w:rPr>
        <w:t>Keterlambatan maksimum 15</w:t>
      </w:r>
      <w:r w:rsidR="00D53B02" w:rsidRPr="00D55CC9">
        <w:rPr>
          <w:rFonts w:ascii="Times New Roman" w:hAnsi="Times New Roman" w:cs="Times New Roman"/>
          <w:bCs/>
          <w:sz w:val="20"/>
          <w:szCs w:val="20"/>
        </w:rPr>
        <w:t xml:space="preserve"> menit</w:t>
      </w:r>
    </w:p>
    <w:p w14:paraId="7ABC549A" w14:textId="77777777" w:rsidR="00441053" w:rsidRDefault="00441053" w:rsidP="00441053">
      <w:pPr>
        <w:rPr>
          <w:rFonts w:ascii="Times New Roman" w:hAnsi="Times New Roman" w:cs="Times New Roman"/>
          <w:bCs/>
          <w:sz w:val="20"/>
          <w:szCs w:val="20"/>
        </w:rPr>
      </w:pPr>
    </w:p>
    <w:p w14:paraId="4AAA8106" w14:textId="77777777" w:rsidR="00441053" w:rsidRPr="00441053" w:rsidRDefault="00441053" w:rsidP="00441053">
      <w:pPr>
        <w:rPr>
          <w:rFonts w:ascii="Times New Roman" w:hAnsi="Times New Roman" w:cs="Times New Roman"/>
          <w:bCs/>
          <w:sz w:val="20"/>
          <w:szCs w:val="20"/>
        </w:rPr>
      </w:pPr>
    </w:p>
    <w:p w14:paraId="7B08DC83" w14:textId="471C1BD1" w:rsidR="00F7280A" w:rsidRPr="00D55CC9" w:rsidRDefault="00F7280A" w:rsidP="00050D67">
      <w:pPr>
        <w:spacing w:after="0"/>
        <w:ind w:left="3600" w:firstLine="720"/>
        <w:rPr>
          <w:rFonts w:ascii="Times New Roman" w:hAnsi="Times New Roman" w:cs="Times New Roman"/>
          <w:sz w:val="20"/>
          <w:szCs w:val="20"/>
          <w:lang w:val="id-ID"/>
        </w:rPr>
      </w:pPr>
      <w:r w:rsidRPr="00D55CC9">
        <w:rPr>
          <w:rFonts w:ascii="Times New Roman" w:hAnsi="Times New Roman" w:cs="Times New Roman"/>
          <w:sz w:val="20"/>
          <w:szCs w:val="20"/>
        </w:rPr>
        <w:t xml:space="preserve">Bandar Lampung, </w:t>
      </w:r>
      <w:r w:rsidR="00A72897">
        <w:rPr>
          <w:rFonts w:ascii="Times New Roman" w:hAnsi="Times New Roman" w:cs="Times New Roman"/>
          <w:sz w:val="20"/>
          <w:szCs w:val="20"/>
        </w:rPr>
        <w:t>11</w:t>
      </w:r>
      <w:r w:rsidR="00156119" w:rsidRPr="00D55CC9">
        <w:rPr>
          <w:rFonts w:ascii="Times New Roman" w:hAnsi="Times New Roman" w:cs="Times New Roman"/>
          <w:sz w:val="20"/>
          <w:szCs w:val="20"/>
        </w:rPr>
        <w:t xml:space="preserve"> </w:t>
      </w:r>
      <w:r w:rsidR="00A72897">
        <w:rPr>
          <w:rFonts w:ascii="Times New Roman" w:hAnsi="Times New Roman" w:cs="Times New Roman"/>
          <w:sz w:val="20"/>
          <w:szCs w:val="20"/>
        </w:rPr>
        <w:t>Pebruari 2019</w:t>
      </w:r>
    </w:p>
    <w:p w14:paraId="142A4F11" w14:textId="411CDF35" w:rsidR="00F7280A" w:rsidRPr="00D55CC9" w:rsidRDefault="00050D67" w:rsidP="00050D67">
      <w:pPr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Dosen PJ,</w:t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Pr="00D55CC9">
        <w:rPr>
          <w:rFonts w:ascii="Times New Roman" w:hAnsi="Times New Roman" w:cs="Times New Roman"/>
          <w:sz w:val="20"/>
          <w:szCs w:val="20"/>
        </w:rPr>
        <w:tab/>
      </w:r>
      <w:r w:rsidR="00F7280A" w:rsidRPr="00D55CC9">
        <w:rPr>
          <w:rFonts w:ascii="Times New Roman" w:hAnsi="Times New Roman" w:cs="Times New Roman"/>
          <w:sz w:val="20"/>
          <w:szCs w:val="20"/>
        </w:rPr>
        <w:t>Mahasiswa,</w:t>
      </w:r>
    </w:p>
    <w:p w14:paraId="362808E8" w14:textId="77777777" w:rsidR="00F7280A" w:rsidRDefault="00F7280A" w:rsidP="00F7280A">
      <w:pPr>
        <w:ind w:left="720"/>
        <w:rPr>
          <w:rFonts w:ascii="Times New Roman" w:hAnsi="Times New Roman" w:cs="Times New Roman"/>
          <w:sz w:val="20"/>
          <w:szCs w:val="20"/>
        </w:rPr>
      </w:pPr>
    </w:p>
    <w:p w14:paraId="1C74A9F0" w14:textId="77777777" w:rsidR="00D55CC9" w:rsidRPr="00D55CC9" w:rsidRDefault="00D55CC9" w:rsidP="00F7280A">
      <w:pPr>
        <w:ind w:left="720"/>
        <w:rPr>
          <w:rFonts w:ascii="Times New Roman" w:hAnsi="Times New Roman" w:cs="Times New Roman"/>
          <w:sz w:val="20"/>
          <w:szCs w:val="20"/>
        </w:rPr>
      </w:pPr>
    </w:p>
    <w:p w14:paraId="41B57D15" w14:textId="42A82132" w:rsidR="00F7280A" w:rsidRPr="00D55CC9" w:rsidRDefault="0067263C" w:rsidP="00050D67">
      <w:pPr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Kurnia Muludi</w:t>
      </w:r>
      <w:r w:rsidR="00F7280A" w:rsidRPr="00D55CC9">
        <w:rPr>
          <w:rFonts w:ascii="Times New Roman" w:hAnsi="Times New Roman" w:cs="Times New Roman"/>
          <w:sz w:val="20"/>
          <w:szCs w:val="20"/>
        </w:rPr>
        <w:tab/>
      </w:r>
      <w:r w:rsidR="00F7280A" w:rsidRPr="00D55CC9">
        <w:rPr>
          <w:rFonts w:ascii="Times New Roman" w:hAnsi="Times New Roman" w:cs="Times New Roman"/>
          <w:sz w:val="20"/>
          <w:szCs w:val="20"/>
        </w:rPr>
        <w:tab/>
      </w:r>
      <w:r w:rsidR="00F7280A" w:rsidRPr="00D55CC9">
        <w:rPr>
          <w:rFonts w:ascii="Times New Roman" w:hAnsi="Times New Roman" w:cs="Times New Roman"/>
          <w:sz w:val="20"/>
          <w:szCs w:val="20"/>
        </w:rPr>
        <w:tab/>
      </w:r>
      <w:r w:rsidR="00D55CC9">
        <w:rPr>
          <w:rFonts w:ascii="Times New Roman" w:hAnsi="Times New Roman" w:cs="Times New Roman"/>
          <w:sz w:val="20"/>
          <w:szCs w:val="20"/>
        </w:rPr>
        <w:tab/>
      </w:r>
      <w:r w:rsidR="00F7280A" w:rsidRPr="00D55CC9">
        <w:rPr>
          <w:rFonts w:ascii="Times New Roman" w:hAnsi="Times New Roman" w:cs="Times New Roman"/>
          <w:sz w:val="20"/>
          <w:szCs w:val="20"/>
        </w:rPr>
        <w:t>.....................................</w:t>
      </w:r>
    </w:p>
    <w:p w14:paraId="6A8C76A1" w14:textId="1696B060" w:rsidR="00F7280A" w:rsidRPr="00D55CC9" w:rsidRDefault="00F7280A" w:rsidP="00050D67">
      <w:pPr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 xml:space="preserve">NIP </w:t>
      </w:r>
      <w:r w:rsidR="0067263C" w:rsidRPr="00D55CC9">
        <w:rPr>
          <w:rFonts w:ascii="Times New Roman" w:hAnsi="Times New Roman" w:cs="Times New Roman"/>
          <w:sz w:val="20"/>
          <w:szCs w:val="20"/>
        </w:rPr>
        <w:t>196416061989021001</w:t>
      </w:r>
    </w:p>
    <w:p w14:paraId="5552CDC4" w14:textId="77777777" w:rsidR="00D55CC9" w:rsidRDefault="00D55CC9" w:rsidP="00AA4F3A">
      <w:pPr>
        <w:tabs>
          <w:tab w:val="left" w:pos="6521"/>
          <w:tab w:val="left" w:leader="dot" w:pos="9639"/>
        </w:tabs>
        <w:rPr>
          <w:rFonts w:ascii="Times New Roman" w:hAnsi="Times New Roman" w:cs="Times New Roman"/>
          <w:sz w:val="20"/>
          <w:szCs w:val="20"/>
        </w:rPr>
      </w:pPr>
    </w:p>
    <w:p w14:paraId="7C00934A" w14:textId="77777777" w:rsidR="00441053" w:rsidRDefault="00441053" w:rsidP="00D55CC9">
      <w:pPr>
        <w:tabs>
          <w:tab w:val="left" w:pos="6521"/>
          <w:tab w:val="left" w:leader="dot" w:pos="9639"/>
        </w:tabs>
        <w:rPr>
          <w:rFonts w:ascii="Times New Roman" w:hAnsi="Times New Roman" w:cs="Times New Roman"/>
          <w:sz w:val="20"/>
          <w:szCs w:val="20"/>
        </w:rPr>
      </w:pPr>
    </w:p>
    <w:p w14:paraId="3D1F7445" w14:textId="77777777" w:rsidR="00441053" w:rsidRDefault="00441053" w:rsidP="00D55CC9">
      <w:pPr>
        <w:tabs>
          <w:tab w:val="left" w:pos="6521"/>
          <w:tab w:val="left" w:leader="dot" w:pos="9639"/>
        </w:tabs>
        <w:rPr>
          <w:rFonts w:ascii="Times New Roman" w:hAnsi="Times New Roman" w:cs="Times New Roman"/>
          <w:sz w:val="20"/>
          <w:szCs w:val="20"/>
        </w:rPr>
      </w:pPr>
    </w:p>
    <w:p w14:paraId="523305F5" w14:textId="64ACC66C" w:rsidR="008B4973" w:rsidRPr="00D55CC9" w:rsidRDefault="00AA4F3A" w:rsidP="00D55CC9">
      <w:pPr>
        <w:tabs>
          <w:tab w:val="left" w:pos="6521"/>
          <w:tab w:val="left" w:leader="dot" w:pos="9639"/>
        </w:tabs>
        <w:rPr>
          <w:rFonts w:ascii="Times New Roman" w:hAnsi="Times New Roman" w:cs="Times New Roman"/>
          <w:sz w:val="20"/>
          <w:szCs w:val="20"/>
        </w:rPr>
      </w:pPr>
      <w:r w:rsidRPr="00D55CC9">
        <w:rPr>
          <w:rFonts w:ascii="Times New Roman" w:hAnsi="Times New Roman" w:cs="Times New Roman"/>
          <w:sz w:val="20"/>
          <w:szCs w:val="20"/>
        </w:rPr>
        <w:t>F-04/ SOP/MIPA/7.5/II/04</w:t>
      </w:r>
      <w:r w:rsidR="005313F8" w:rsidRPr="00D55CC9">
        <w:rPr>
          <w:rFonts w:ascii="Times New Roman" w:hAnsi="Times New Roman" w:cs="Times New Roman"/>
          <w:sz w:val="20"/>
          <w:szCs w:val="20"/>
          <w:lang w:val="id-ID"/>
        </w:rPr>
        <w:t>/</w:t>
      </w:r>
      <w:r w:rsidR="00C03FE2" w:rsidRPr="00D55CC9">
        <w:rPr>
          <w:rFonts w:ascii="Times New Roman" w:hAnsi="Times New Roman" w:cs="Times New Roman"/>
          <w:sz w:val="20"/>
          <w:szCs w:val="20"/>
          <w:lang w:val="id-ID"/>
        </w:rPr>
        <w:t>002</w:t>
      </w:r>
    </w:p>
    <w:sectPr w:rsidR="008B4973" w:rsidRPr="00D55CC9" w:rsidSect="00D55CC9">
      <w:headerReference w:type="default" r:id="rId7"/>
      <w:pgSz w:w="11906" w:h="16838"/>
      <w:pgMar w:top="2108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E3DA19" w14:textId="77777777" w:rsidR="005D7264" w:rsidRDefault="005D7264" w:rsidP="00A0395E">
      <w:pPr>
        <w:spacing w:after="0" w:line="240" w:lineRule="auto"/>
      </w:pPr>
      <w:r>
        <w:separator/>
      </w:r>
    </w:p>
  </w:endnote>
  <w:endnote w:type="continuationSeparator" w:id="0">
    <w:p w14:paraId="0255D9D5" w14:textId="77777777" w:rsidR="005D7264" w:rsidRDefault="005D7264" w:rsidP="00A03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Fan Heiti Std B">
    <w:altName w:val="Arial Unicode MS"/>
    <w:panose1 w:val="00000000000000000000"/>
    <w:charset w:val="80"/>
    <w:family w:val="swiss"/>
    <w:notTrueType/>
    <w:pitch w:val="variable"/>
    <w:sig w:usb0="00000000" w:usb1="1A0F1900" w:usb2="00000016" w:usb3="00000000" w:csb0="00120005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EMUU L+ Warnock Pro">
    <w:altName w:val="Warnock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T Std">
    <w:altName w:val="Palatino LT St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89068F" w14:textId="77777777" w:rsidR="005D7264" w:rsidRDefault="005D7264" w:rsidP="00A0395E">
      <w:pPr>
        <w:spacing w:after="0" w:line="240" w:lineRule="auto"/>
      </w:pPr>
      <w:r>
        <w:separator/>
      </w:r>
    </w:p>
  </w:footnote>
  <w:footnote w:type="continuationSeparator" w:id="0">
    <w:p w14:paraId="47B73FE3" w14:textId="77777777" w:rsidR="005D7264" w:rsidRDefault="005D7264" w:rsidP="00A03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D73EDE" w14:textId="77777777" w:rsidR="00BE23EC" w:rsidRDefault="00BE23EC">
    <w:pPr>
      <w:pStyle w:val="Header"/>
    </w:pPr>
    <w:r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4EFD3F0" wp14:editId="08BAF0F4">
              <wp:simplePos x="0" y="0"/>
              <wp:positionH relativeFrom="margin">
                <wp:posOffset>-1009650</wp:posOffset>
              </wp:positionH>
              <wp:positionV relativeFrom="paragraph">
                <wp:posOffset>-402590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60"/>
                          <a:chOff x="253" y="318"/>
                          <a:chExt cx="11281" cy="1560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4F294B" w14:textId="77777777" w:rsidR="00BE23EC" w:rsidRPr="004B4FD9" w:rsidRDefault="00BE23EC" w:rsidP="004B4FD9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4B4FD9">
                                <w:rPr>
                                  <w:rFonts w:ascii="Arial" w:hAnsi="Arial" w:cs="Arial"/>
                                  <w:b/>
                                  <w:lang w:val="pt-BR"/>
                                </w:rPr>
                                <w:t xml:space="preserve">KEMENTERIAN </w:t>
                              </w:r>
                              <w:r w:rsidRPr="004B4FD9">
                                <w:rPr>
                                  <w:rFonts w:ascii="Arial" w:hAnsi="Arial" w:cs="Arial"/>
                                  <w:b/>
                                </w:rPr>
                                <w:t>RISET, TEKNOLOGI DAN PENDIDIKAN TINGGI</w:t>
                              </w:r>
                            </w:p>
                            <w:p w14:paraId="31EFDFC3" w14:textId="77777777" w:rsidR="00BE23EC" w:rsidRPr="004B4FD9" w:rsidRDefault="00BE23EC" w:rsidP="004B4FD9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pt-BR"/>
                                </w:rPr>
                              </w:pPr>
                              <w:r w:rsidRPr="004B4FD9">
                                <w:rPr>
                                  <w:rFonts w:ascii="Arial" w:hAnsi="Arial" w:cs="Arial"/>
                                  <w:b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14:paraId="5A681A8D" w14:textId="77777777" w:rsidR="00BE23EC" w:rsidRPr="004B4FD9" w:rsidRDefault="00BE23EC" w:rsidP="004B4FD9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4B4FD9">
                                <w:rPr>
                                  <w:rFonts w:ascii="Arial" w:hAnsi="Arial" w:cs="Arial"/>
                                  <w:b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14:paraId="66CF747A" w14:textId="77777777" w:rsidR="00BE23EC" w:rsidRPr="004B4FD9" w:rsidRDefault="00BE23EC" w:rsidP="004B4FD9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4B4FD9">
                                <w:rPr>
                                  <w:rFonts w:ascii="Arial" w:hAnsi="Arial" w:cs="Arial"/>
                                  <w:b/>
                                </w:rPr>
                                <w:t>JURUSAN ILMU KOMPUTER</w:t>
                              </w:r>
                            </w:p>
                            <w:p w14:paraId="3FB463AE" w14:textId="77777777" w:rsidR="00BE23EC" w:rsidRPr="004B4FD9" w:rsidRDefault="00BE23EC" w:rsidP="004B4FD9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4B4FD9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14:paraId="0660F19E" w14:textId="77777777" w:rsidR="00BE23EC" w:rsidRPr="004B4FD9" w:rsidRDefault="00BE23EC" w:rsidP="004B4FD9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4B4FD9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4B4FD9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4B4FD9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C1124B" w14:textId="77777777" w:rsidR="00BE23EC" w:rsidRDefault="00BE23EC" w:rsidP="00A0395E">
                              <w:r>
                                <w:rPr>
                                  <w:noProof/>
                                  <w:lang w:val="id-ID" w:eastAsia="id-ID"/>
                                </w:rPr>
                                <w:drawing>
                                  <wp:inline distT="0" distB="0" distL="0" distR="0" wp14:anchorId="11B0C5ED" wp14:editId="45A5CC3F">
                                    <wp:extent cx="812223" cy="812223"/>
                                    <wp:effectExtent l="19050" t="0" r="6927" b="0"/>
                                    <wp:docPr id="10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1110" cy="8111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07FE19" w14:textId="6AE71AEF" w:rsidR="00BE23EC" w:rsidRDefault="00BE23EC" w:rsidP="00A0395E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id-ID" w:eastAsia="id-ID"/>
                                </w:rPr>
                                <w:drawing>
                                  <wp:inline distT="0" distB="0" distL="0" distR="0" wp14:anchorId="3F0143DA" wp14:editId="2E94D3F2">
                                    <wp:extent cx="764122" cy="380649"/>
                                    <wp:effectExtent l="19050" t="0" r="0" b="0"/>
                                    <wp:docPr id="11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lang w:val="id-ID" w:eastAsia="id-ID"/>
                                </w:rPr>
                                <w:drawing>
                                  <wp:inline distT="0" distB="0" distL="0" distR="0" wp14:anchorId="04995ABE" wp14:editId="0A3AD3F0">
                                    <wp:extent cx="356781" cy="474453"/>
                                    <wp:effectExtent l="19050" t="0" r="5169" b="0"/>
                                    <wp:docPr id="12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AABEF1A" w14:textId="70F667FC" w:rsidR="00BE23EC" w:rsidRDefault="00BE23EC" w:rsidP="00A0395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EFD3F0" id="Group 1" o:spid="_x0000_s1026" style="position:absolute;margin-left:-79.5pt;margin-top:-31.7pt;width:594pt;height:81.4pt;z-index:251658240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60" coordorigin="253,318" coordsize="11281,15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14:paraId="024F294B" w14:textId="77777777" w:rsidR="00BE23EC" w:rsidRPr="004B4FD9" w:rsidRDefault="00BE23EC" w:rsidP="004B4FD9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4B4FD9">
                          <w:rPr>
                            <w:rFonts w:ascii="Arial" w:hAnsi="Arial" w:cs="Arial"/>
                            <w:b/>
                            <w:lang w:val="pt-BR"/>
                          </w:rPr>
                          <w:t xml:space="preserve">KEMENTERIAN </w:t>
                        </w:r>
                        <w:r w:rsidRPr="004B4FD9">
                          <w:rPr>
                            <w:rFonts w:ascii="Arial" w:hAnsi="Arial" w:cs="Arial"/>
                            <w:b/>
                          </w:rPr>
                          <w:t>RISET, TEKNOLOGI DAN PENDIDIKAN TINGGI</w:t>
                        </w:r>
                      </w:p>
                      <w:p w14:paraId="31EFDFC3" w14:textId="77777777" w:rsidR="00BE23EC" w:rsidRPr="004B4FD9" w:rsidRDefault="00BE23EC" w:rsidP="004B4FD9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pt-BR"/>
                          </w:rPr>
                        </w:pPr>
                        <w:r w:rsidRPr="004B4FD9">
                          <w:rPr>
                            <w:rFonts w:ascii="Arial" w:hAnsi="Arial" w:cs="Arial"/>
                            <w:b/>
                            <w:lang w:val="pt-BR"/>
                          </w:rPr>
                          <w:t xml:space="preserve"> UNIVERSITAS LAMPUNG</w:t>
                        </w:r>
                      </w:p>
                      <w:p w14:paraId="5A681A8D" w14:textId="77777777" w:rsidR="00BE23EC" w:rsidRPr="004B4FD9" w:rsidRDefault="00BE23EC" w:rsidP="004B4FD9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4B4FD9">
                          <w:rPr>
                            <w:rFonts w:ascii="Arial" w:hAnsi="Arial" w:cs="Arial"/>
                            <w:b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14:paraId="66CF747A" w14:textId="77777777" w:rsidR="00BE23EC" w:rsidRPr="004B4FD9" w:rsidRDefault="00BE23EC" w:rsidP="004B4FD9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4B4FD9">
                          <w:rPr>
                            <w:rFonts w:ascii="Arial" w:hAnsi="Arial" w:cs="Arial"/>
                            <w:b/>
                          </w:rPr>
                          <w:t>JURUSAN ILMU KOMPUTER</w:t>
                        </w:r>
                      </w:p>
                      <w:p w14:paraId="3FB463AE" w14:textId="77777777" w:rsidR="00BE23EC" w:rsidRPr="004B4FD9" w:rsidRDefault="00BE23EC" w:rsidP="004B4FD9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4B4FD9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14:paraId="0660F19E" w14:textId="77777777" w:rsidR="00BE23EC" w:rsidRPr="004B4FD9" w:rsidRDefault="00BE23EC" w:rsidP="004B4FD9">
                        <w:pPr>
                          <w:rPr>
                            <w:sz w:val="16"/>
                            <w:szCs w:val="16"/>
                          </w:rPr>
                        </w:pPr>
                        <w:r w:rsidRPr="004B4FD9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4B4FD9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</w:rPr>
                          <w:t xml:space="preserve"> </w:t>
                        </w:r>
                        <w:r w:rsidRPr="004B4FD9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Q6UrsA&#10;AADaAAAADwAAAGRycy9kb3ducmV2LnhtbERPSwrCMBDdC94hjOBGNFX8VqOooLj1c4CxGdtiMylN&#10;tPX2ZiG4fLz/atOYQrypcrllBcNBBII4sTrnVMHteujPQTiPrLGwTAo+5GCzbrdWGGtb85neF5+K&#10;EMIuRgWZ92UspUsyMugGtiQO3MNWBn2AVSp1hXUIN4UcRdFUGsw5NGRY0j6j5Hl5GQWPU92bLOr7&#10;0d9m5/F0h/nsbj9KdTvNdgnCU+P/4p/7pBWEreFKuAFy/Q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Eh0OlK7AAAA2gAAAA8AAAAAAAAAAAAAAAAAmAIAAGRycy9kb3ducmV2Lnht&#10;bFBLBQYAAAAABAAEAPUAAACAAwAAAAA=&#10;" stroked="f">
                  <v:textbox>
                    <w:txbxContent>
                      <w:p w14:paraId="3EC1124B" w14:textId="77777777" w:rsidR="00BE23EC" w:rsidRDefault="00BE23EC" w:rsidP="00A0395E">
                        <w:r>
                          <w:rPr>
                            <w:noProof/>
                          </w:rPr>
                          <w:drawing>
                            <wp:inline distT="0" distB="0" distL="0" distR="0" wp14:anchorId="11B0C5ED" wp14:editId="45A5CC3F">
                              <wp:extent cx="812223" cy="812223"/>
                              <wp:effectExtent l="19050" t="0" r="6927" b="0"/>
                              <wp:docPr id="10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1110" cy="81111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ifycEA&#10;AADaAAAADwAAAGRycy9kb3ducmV2LnhtbESP3YrCMBSE7wXfIRzBG9mmyvpXjbIKire6PsBpc2yL&#10;zUlpsra+vVkQvBxm5htmve1MJR7UuNKygnEUgyDOrC45V3D9PXwtQDiPrLGyTAqe5GC76ffWmGjb&#10;8pkeF5+LAGGXoILC+zqR0mUFGXSRrYmDd7ONQR9kk0vdYBvgppKTOJ5JgyWHhQJr2heU3S9/RsHt&#10;1I6myzY9+uv8/D3bYTlP7VOp4aD7WYHw1PlP+N0+aQVL+L8SboDcv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c4n8nBAAAA2gAAAA8AAAAAAAAAAAAAAAAAmAIAAGRycy9kb3du&#10;cmV2LnhtbFBLBQYAAAAABAAEAPUAAACGAwAAAAA=&#10;" stroked="f">
                  <v:textbox>
                    <w:txbxContent>
                      <w:p w14:paraId="4107FE19" w14:textId="6AE71AEF" w:rsidR="00BE23EC" w:rsidRDefault="00BE23EC" w:rsidP="00A0395E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F0143DA" wp14:editId="2E94D3F2">
                              <wp:extent cx="764122" cy="380649"/>
                              <wp:effectExtent l="19050" t="0" r="0" b="0"/>
                              <wp:docPr id="11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04995ABE" wp14:editId="0A3AD3F0">
                              <wp:extent cx="356781" cy="474453"/>
                              <wp:effectExtent l="19050" t="0" r="5169" b="0"/>
                              <wp:docPr id="12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AABEF1A" w14:textId="70F667FC" w:rsidR="00BE23EC" w:rsidRDefault="00BE23EC" w:rsidP="00A0395E">
                        <w:pPr>
                          <w:jc w:val="center"/>
                        </w:pP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A277C"/>
    <w:multiLevelType w:val="hybridMultilevel"/>
    <w:tmpl w:val="F738AAFA"/>
    <w:lvl w:ilvl="0" w:tplc="B4CCA6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9428E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F0F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ECB9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AA9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B6B5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66A2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B094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04CC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D6508A6"/>
    <w:multiLevelType w:val="hybridMultilevel"/>
    <w:tmpl w:val="FAD0B83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2A3DAE"/>
    <w:multiLevelType w:val="hybridMultilevel"/>
    <w:tmpl w:val="1A7C8868"/>
    <w:lvl w:ilvl="0" w:tplc="04090017">
      <w:start w:val="1"/>
      <w:numFmt w:val="lowerLetter"/>
      <w:lvlText w:val="%1)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">
    <w:nsid w:val="10D01BBA"/>
    <w:multiLevelType w:val="hybridMultilevel"/>
    <w:tmpl w:val="E5B61AE8"/>
    <w:lvl w:ilvl="0" w:tplc="78F26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A4B5E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FA0D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56AC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FCF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8C7A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EC2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58A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30F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7F2668A"/>
    <w:multiLevelType w:val="hybridMultilevel"/>
    <w:tmpl w:val="777658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0476D2"/>
    <w:multiLevelType w:val="hybridMultilevel"/>
    <w:tmpl w:val="727C9D30"/>
    <w:lvl w:ilvl="0" w:tplc="0421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D3520E"/>
    <w:multiLevelType w:val="hybridMultilevel"/>
    <w:tmpl w:val="79BED45A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>
    <w:nsid w:val="225F5AF2"/>
    <w:multiLevelType w:val="hybridMultilevel"/>
    <w:tmpl w:val="777658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404302"/>
    <w:multiLevelType w:val="hybridMultilevel"/>
    <w:tmpl w:val="ADDE96A4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9">
    <w:nsid w:val="27BC0A14"/>
    <w:multiLevelType w:val="hybridMultilevel"/>
    <w:tmpl w:val="C2F25568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0">
    <w:nsid w:val="28992EAA"/>
    <w:multiLevelType w:val="hybridMultilevel"/>
    <w:tmpl w:val="3D26687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BC082C0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65826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CE46982"/>
    <w:multiLevelType w:val="hybridMultilevel"/>
    <w:tmpl w:val="FD507AD2"/>
    <w:lvl w:ilvl="0" w:tplc="04090019">
      <w:start w:val="1"/>
      <w:numFmt w:val="lowerLetter"/>
      <w:lvlText w:val="%1."/>
      <w:lvlJc w:val="left"/>
      <w:pPr>
        <w:ind w:left="2226" w:hanging="360"/>
      </w:pPr>
    </w:lvl>
    <w:lvl w:ilvl="1" w:tplc="04090019" w:tentative="1">
      <w:start w:val="1"/>
      <w:numFmt w:val="lowerLetter"/>
      <w:lvlText w:val="%2."/>
      <w:lvlJc w:val="left"/>
      <w:pPr>
        <w:ind w:left="2946" w:hanging="360"/>
      </w:pPr>
    </w:lvl>
    <w:lvl w:ilvl="2" w:tplc="0409001B" w:tentative="1">
      <w:start w:val="1"/>
      <w:numFmt w:val="lowerRoman"/>
      <w:lvlText w:val="%3."/>
      <w:lvlJc w:val="right"/>
      <w:pPr>
        <w:ind w:left="3666" w:hanging="180"/>
      </w:pPr>
    </w:lvl>
    <w:lvl w:ilvl="3" w:tplc="0409000F" w:tentative="1">
      <w:start w:val="1"/>
      <w:numFmt w:val="decimal"/>
      <w:lvlText w:val="%4."/>
      <w:lvlJc w:val="left"/>
      <w:pPr>
        <w:ind w:left="4386" w:hanging="360"/>
      </w:pPr>
    </w:lvl>
    <w:lvl w:ilvl="4" w:tplc="04090019" w:tentative="1">
      <w:start w:val="1"/>
      <w:numFmt w:val="lowerLetter"/>
      <w:lvlText w:val="%5."/>
      <w:lvlJc w:val="left"/>
      <w:pPr>
        <w:ind w:left="5106" w:hanging="360"/>
      </w:pPr>
    </w:lvl>
    <w:lvl w:ilvl="5" w:tplc="0409001B" w:tentative="1">
      <w:start w:val="1"/>
      <w:numFmt w:val="lowerRoman"/>
      <w:lvlText w:val="%6."/>
      <w:lvlJc w:val="right"/>
      <w:pPr>
        <w:ind w:left="5826" w:hanging="180"/>
      </w:pPr>
    </w:lvl>
    <w:lvl w:ilvl="6" w:tplc="0409000F" w:tentative="1">
      <w:start w:val="1"/>
      <w:numFmt w:val="decimal"/>
      <w:lvlText w:val="%7."/>
      <w:lvlJc w:val="left"/>
      <w:pPr>
        <w:ind w:left="6546" w:hanging="360"/>
      </w:pPr>
    </w:lvl>
    <w:lvl w:ilvl="7" w:tplc="04090019" w:tentative="1">
      <w:start w:val="1"/>
      <w:numFmt w:val="lowerLetter"/>
      <w:lvlText w:val="%8."/>
      <w:lvlJc w:val="left"/>
      <w:pPr>
        <w:ind w:left="7266" w:hanging="360"/>
      </w:pPr>
    </w:lvl>
    <w:lvl w:ilvl="8" w:tplc="0409001B" w:tentative="1">
      <w:start w:val="1"/>
      <w:numFmt w:val="lowerRoman"/>
      <w:lvlText w:val="%9."/>
      <w:lvlJc w:val="right"/>
      <w:pPr>
        <w:ind w:left="7986" w:hanging="180"/>
      </w:pPr>
    </w:lvl>
  </w:abstractNum>
  <w:abstractNum w:abstractNumId="12">
    <w:nsid w:val="38EE4D06"/>
    <w:multiLevelType w:val="hybridMultilevel"/>
    <w:tmpl w:val="6D8C286C"/>
    <w:lvl w:ilvl="0" w:tplc="920C4E90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475AB2"/>
    <w:multiLevelType w:val="hybridMultilevel"/>
    <w:tmpl w:val="9D18187C"/>
    <w:lvl w:ilvl="0" w:tplc="04210019">
      <w:start w:val="1"/>
      <w:numFmt w:val="lowerLetter"/>
      <w:lvlText w:val="%1."/>
      <w:lvlJc w:val="left"/>
      <w:pPr>
        <w:ind w:left="1004" w:hanging="360"/>
      </w:pPr>
    </w:lvl>
    <w:lvl w:ilvl="1" w:tplc="04210019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>
    <w:nsid w:val="484F50D5"/>
    <w:multiLevelType w:val="hybridMultilevel"/>
    <w:tmpl w:val="8140E9FA"/>
    <w:lvl w:ilvl="0" w:tplc="04090019">
      <w:start w:val="1"/>
      <w:numFmt w:val="lowerLetter"/>
      <w:lvlText w:val="%1."/>
      <w:lvlJc w:val="left"/>
      <w:pPr>
        <w:ind w:left="2226" w:hanging="360"/>
      </w:pPr>
    </w:lvl>
    <w:lvl w:ilvl="1" w:tplc="04090019" w:tentative="1">
      <w:start w:val="1"/>
      <w:numFmt w:val="lowerLetter"/>
      <w:lvlText w:val="%2."/>
      <w:lvlJc w:val="left"/>
      <w:pPr>
        <w:ind w:left="2946" w:hanging="360"/>
      </w:pPr>
    </w:lvl>
    <w:lvl w:ilvl="2" w:tplc="0409001B" w:tentative="1">
      <w:start w:val="1"/>
      <w:numFmt w:val="lowerRoman"/>
      <w:lvlText w:val="%3."/>
      <w:lvlJc w:val="right"/>
      <w:pPr>
        <w:ind w:left="3666" w:hanging="180"/>
      </w:pPr>
    </w:lvl>
    <w:lvl w:ilvl="3" w:tplc="0409000F" w:tentative="1">
      <w:start w:val="1"/>
      <w:numFmt w:val="decimal"/>
      <w:lvlText w:val="%4."/>
      <w:lvlJc w:val="left"/>
      <w:pPr>
        <w:ind w:left="4386" w:hanging="360"/>
      </w:pPr>
    </w:lvl>
    <w:lvl w:ilvl="4" w:tplc="04090019" w:tentative="1">
      <w:start w:val="1"/>
      <w:numFmt w:val="lowerLetter"/>
      <w:lvlText w:val="%5."/>
      <w:lvlJc w:val="left"/>
      <w:pPr>
        <w:ind w:left="5106" w:hanging="360"/>
      </w:pPr>
    </w:lvl>
    <w:lvl w:ilvl="5" w:tplc="0409001B" w:tentative="1">
      <w:start w:val="1"/>
      <w:numFmt w:val="lowerRoman"/>
      <w:lvlText w:val="%6."/>
      <w:lvlJc w:val="right"/>
      <w:pPr>
        <w:ind w:left="5826" w:hanging="180"/>
      </w:pPr>
    </w:lvl>
    <w:lvl w:ilvl="6" w:tplc="0409000F" w:tentative="1">
      <w:start w:val="1"/>
      <w:numFmt w:val="decimal"/>
      <w:lvlText w:val="%7."/>
      <w:lvlJc w:val="left"/>
      <w:pPr>
        <w:ind w:left="6546" w:hanging="360"/>
      </w:pPr>
    </w:lvl>
    <w:lvl w:ilvl="7" w:tplc="04090019" w:tentative="1">
      <w:start w:val="1"/>
      <w:numFmt w:val="lowerLetter"/>
      <w:lvlText w:val="%8."/>
      <w:lvlJc w:val="left"/>
      <w:pPr>
        <w:ind w:left="7266" w:hanging="360"/>
      </w:pPr>
    </w:lvl>
    <w:lvl w:ilvl="8" w:tplc="0409001B" w:tentative="1">
      <w:start w:val="1"/>
      <w:numFmt w:val="lowerRoman"/>
      <w:lvlText w:val="%9."/>
      <w:lvlJc w:val="right"/>
      <w:pPr>
        <w:ind w:left="7986" w:hanging="180"/>
      </w:pPr>
    </w:lvl>
  </w:abstractNum>
  <w:abstractNum w:abstractNumId="15">
    <w:nsid w:val="4C5C331F"/>
    <w:multiLevelType w:val="hybridMultilevel"/>
    <w:tmpl w:val="3710BD98"/>
    <w:lvl w:ilvl="0" w:tplc="F3CC810C">
      <w:numFmt w:val="bullet"/>
      <w:lvlText w:val="-"/>
      <w:lvlJc w:val="left"/>
      <w:pPr>
        <w:ind w:left="990" w:hanging="360"/>
      </w:pPr>
      <w:rPr>
        <w:rFonts w:ascii="Adobe Fan Heiti Std B" w:eastAsia="Adobe Fan Heiti Std B" w:hAnsi="Adobe Fan Heiti Std B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>
    <w:nsid w:val="4D3779FC"/>
    <w:multiLevelType w:val="hybridMultilevel"/>
    <w:tmpl w:val="3C281FD6"/>
    <w:lvl w:ilvl="0" w:tplc="04090013">
      <w:start w:val="1"/>
      <w:numFmt w:val="upperRoman"/>
      <w:lvlText w:val="%1."/>
      <w:lvlJc w:val="righ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7">
    <w:nsid w:val="4F7D4683"/>
    <w:multiLevelType w:val="hybridMultilevel"/>
    <w:tmpl w:val="C58E5BE4"/>
    <w:lvl w:ilvl="0" w:tplc="0409000F">
      <w:start w:val="1"/>
      <w:numFmt w:val="decimal"/>
      <w:lvlText w:val="%1."/>
      <w:lvlJc w:val="left"/>
      <w:pPr>
        <w:ind w:left="1506" w:hanging="360"/>
      </w:p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8">
    <w:nsid w:val="516A1483"/>
    <w:multiLevelType w:val="hybridMultilevel"/>
    <w:tmpl w:val="47A851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4C7255D"/>
    <w:multiLevelType w:val="hybridMultilevel"/>
    <w:tmpl w:val="777658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010CE1"/>
    <w:multiLevelType w:val="hybridMultilevel"/>
    <w:tmpl w:val="685E7830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57749A"/>
    <w:multiLevelType w:val="hybridMultilevel"/>
    <w:tmpl w:val="6080AB16"/>
    <w:lvl w:ilvl="0" w:tplc="AB426DD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BFF076A"/>
    <w:multiLevelType w:val="hybridMultilevel"/>
    <w:tmpl w:val="412A6296"/>
    <w:lvl w:ilvl="0" w:tplc="04090015">
      <w:start w:val="1"/>
      <w:numFmt w:val="upperLetter"/>
      <w:lvlText w:val="%1."/>
      <w:lvlJc w:val="left"/>
      <w:pPr>
        <w:ind w:left="1506" w:hanging="360"/>
      </w:pPr>
    </w:lvl>
    <w:lvl w:ilvl="1" w:tplc="04090019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3">
    <w:nsid w:val="61E71F05"/>
    <w:multiLevelType w:val="hybridMultilevel"/>
    <w:tmpl w:val="3E0A87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726C8F"/>
    <w:multiLevelType w:val="hybridMultilevel"/>
    <w:tmpl w:val="07F8339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061567"/>
    <w:multiLevelType w:val="hybridMultilevel"/>
    <w:tmpl w:val="82F20148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49376D"/>
    <w:multiLevelType w:val="hybridMultilevel"/>
    <w:tmpl w:val="36F826F2"/>
    <w:lvl w:ilvl="0" w:tplc="04090019">
      <w:start w:val="1"/>
      <w:numFmt w:val="lowerLetter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27">
    <w:nsid w:val="787D2127"/>
    <w:multiLevelType w:val="hybridMultilevel"/>
    <w:tmpl w:val="037C2BA8"/>
    <w:lvl w:ilvl="0" w:tplc="338E3D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1C810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A6E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BCA6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AAD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88EF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2A77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3A0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962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7920165E"/>
    <w:multiLevelType w:val="hybridMultilevel"/>
    <w:tmpl w:val="0DB2ACE8"/>
    <w:lvl w:ilvl="0" w:tplc="C5C83BFE">
      <w:start w:val="10"/>
      <w:numFmt w:val="bullet"/>
      <w:lvlText w:val="-"/>
      <w:lvlJc w:val="left"/>
      <w:pPr>
        <w:ind w:left="786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9"/>
  </w:num>
  <w:num w:numId="3">
    <w:abstractNumId w:val="7"/>
  </w:num>
  <w:num w:numId="4">
    <w:abstractNumId w:val="24"/>
  </w:num>
  <w:num w:numId="5">
    <w:abstractNumId w:val="13"/>
  </w:num>
  <w:num w:numId="6">
    <w:abstractNumId w:val="4"/>
  </w:num>
  <w:num w:numId="7">
    <w:abstractNumId w:val="10"/>
  </w:num>
  <w:num w:numId="8">
    <w:abstractNumId w:val="21"/>
  </w:num>
  <w:num w:numId="9">
    <w:abstractNumId w:val="1"/>
  </w:num>
  <w:num w:numId="10">
    <w:abstractNumId w:val="20"/>
  </w:num>
  <w:num w:numId="11">
    <w:abstractNumId w:val="25"/>
  </w:num>
  <w:num w:numId="12">
    <w:abstractNumId w:val="5"/>
  </w:num>
  <w:num w:numId="13">
    <w:abstractNumId w:val="6"/>
  </w:num>
  <w:num w:numId="14">
    <w:abstractNumId w:val="15"/>
  </w:num>
  <w:num w:numId="15">
    <w:abstractNumId w:val="18"/>
  </w:num>
  <w:num w:numId="16">
    <w:abstractNumId w:val="28"/>
  </w:num>
  <w:num w:numId="17">
    <w:abstractNumId w:val="17"/>
  </w:num>
  <w:num w:numId="18">
    <w:abstractNumId w:val="2"/>
  </w:num>
  <w:num w:numId="19">
    <w:abstractNumId w:val="27"/>
  </w:num>
  <w:num w:numId="20">
    <w:abstractNumId w:val="3"/>
  </w:num>
  <w:num w:numId="21">
    <w:abstractNumId w:val="16"/>
  </w:num>
  <w:num w:numId="22">
    <w:abstractNumId w:val="22"/>
  </w:num>
  <w:num w:numId="23">
    <w:abstractNumId w:val="11"/>
  </w:num>
  <w:num w:numId="24">
    <w:abstractNumId w:val="14"/>
  </w:num>
  <w:num w:numId="25">
    <w:abstractNumId w:val="0"/>
  </w:num>
  <w:num w:numId="26">
    <w:abstractNumId w:val="26"/>
  </w:num>
  <w:num w:numId="27">
    <w:abstractNumId w:val="9"/>
  </w:num>
  <w:num w:numId="28">
    <w:abstractNumId w:val="12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DUwszC0tDC0MDBT0lEKTi0uzszPAykwqgUA+r8dlCwAAAA="/>
  </w:docVars>
  <w:rsids>
    <w:rsidRoot w:val="008C30DF"/>
    <w:rsid w:val="00003576"/>
    <w:rsid w:val="000132DD"/>
    <w:rsid w:val="00050D67"/>
    <w:rsid w:val="00071084"/>
    <w:rsid w:val="00083D5C"/>
    <w:rsid w:val="000C7E99"/>
    <w:rsid w:val="000D3B51"/>
    <w:rsid w:val="000F7CCB"/>
    <w:rsid w:val="00103CB5"/>
    <w:rsid w:val="00142F24"/>
    <w:rsid w:val="0014524E"/>
    <w:rsid w:val="00153C1B"/>
    <w:rsid w:val="0015555C"/>
    <w:rsid w:val="00156119"/>
    <w:rsid w:val="001A252F"/>
    <w:rsid w:val="001A5622"/>
    <w:rsid w:val="001B4738"/>
    <w:rsid w:val="001D282A"/>
    <w:rsid w:val="001E2106"/>
    <w:rsid w:val="001E7917"/>
    <w:rsid w:val="00201310"/>
    <w:rsid w:val="00227406"/>
    <w:rsid w:val="002376A1"/>
    <w:rsid w:val="00291AA9"/>
    <w:rsid w:val="002A04A1"/>
    <w:rsid w:val="002C6300"/>
    <w:rsid w:val="002D13DC"/>
    <w:rsid w:val="002D5BCC"/>
    <w:rsid w:val="002F76C8"/>
    <w:rsid w:val="003231B9"/>
    <w:rsid w:val="00347A98"/>
    <w:rsid w:val="003C5CFA"/>
    <w:rsid w:val="0042387F"/>
    <w:rsid w:val="004362E0"/>
    <w:rsid w:val="00441053"/>
    <w:rsid w:val="00454B7A"/>
    <w:rsid w:val="00454D8C"/>
    <w:rsid w:val="00475465"/>
    <w:rsid w:val="004B4FD9"/>
    <w:rsid w:val="004F33E3"/>
    <w:rsid w:val="00514AA3"/>
    <w:rsid w:val="00526214"/>
    <w:rsid w:val="005313F8"/>
    <w:rsid w:val="00546372"/>
    <w:rsid w:val="0056268B"/>
    <w:rsid w:val="00565109"/>
    <w:rsid w:val="00566A8D"/>
    <w:rsid w:val="005738E1"/>
    <w:rsid w:val="00597320"/>
    <w:rsid w:val="005D7264"/>
    <w:rsid w:val="006002E2"/>
    <w:rsid w:val="00602E0C"/>
    <w:rsid w:val="00633C6A"/>
    <w:rsid w:val="00641AB0"/>
    <w:rsid w:val="0067263C"/>
    <w:rsid w:val="006B48A9"/>
    <w:rsid w:val="006C7D93"/>
    <w:rsid w:val="006E4C27"/>
    <w:rsid w:val="007102D0"/>
    <w:rsid w:val="007209A2"/>
    <w:rsid w:val="00750DCD"/>
    <w:rsid w:val="00752180"/>
    <w:rsid w:val="00777228"/>
    <w:rsid w:val="007A3458"/>
    <w:rsid w:val="007A76F8"/>
    <w:rsid w:val="007B2650"/>
    <w:rsid w:val="007B2A50"/>
    <w:rsid w:val="007B356E"/>
    <w:rsid w:val="008132E3"/>
    <w:rsid w:val="00817485"/>
    <w:rsid w:val="00854B2F"/>
    <w:rsid w:val="00860780"/>
    <w:rsid w:val="00860A9A"/>
    <w:rsid w:val="0088543D"/>
    <w:rsid w:val="008862C3"/>
    <w:rsid w:val="00891F72"/>
    <w:rsid w:val="008A3F94"/>
    <w:rsid w:val="008B4973"/>
    <w:rsid w:val="008C30DF"/>
    <w:rsid w:val="008E3324"/>
    <w:rsid w:val="00907CE6"/>
    <w:rsid w:val="009117D5"/>
    <w:rsid w:val="00946EA2"/>
    <w:rsid w:val="00952648"/>
    <w:rsid w:val="009526D8"/>
    <w:rsid w:val="009B6769"/>
    <w:rsid w:val="009C703D"/>
    <w:rsid w:val="009E4B2F"/>
    <w:rsid w:val="00A01063"/>
    <w:rsid w:val="00A0395E"/>
    <w:rsid w:val="00A12811"/>
    <w:rsid w:val="00A158E5"/>
    <w:rsid w:val="00A30CCB"/>
    <w:rsid w:val="00A443B9"/>
    <w:rsid w:val="00A72897"/>
    <w:rsid w:val="00A85607"/>
    <w:rsid w:val="00AA4F3A"/>
    <w:rsid w:val="00AC1602"/>
    <w:rsid w:val="00AC44B8"/>
    <w:rsid w:val="00AD0DFA"/>
    <w:rsid w:val="00AD4F14"/>
    <w:rsid w:val="00AE78FA"/>
    <w:rsid w:val="00B07947"/>
    <w:rsid w:val="00B646B9"/>
    <w:rsid w:val="00BB075A"/>
    <w:rsid w:val="00BD2D75"/>
    <w:rsid w:val="00BE23EC"/>
    <w:rsid w:val="00C027AF"/>
    <w:rsid w:val="00C03FE2"/>
    <w:rsid w:val="00C4228B"/>
    <w:rsid w:val="00C85C06"/>
    <w:rsid w:val="00C95EC7"/>
    <w:rsid w:val="00CB5585"/>
    <w:rsid w:val="00CD2BD8"/>
    <w:rsid w:val="00D15D72"/>
    <w:rsid w:val="00D16F4C"/>
    <w:rsid w:val="00D37810"/>
    <w:rsid w:val="00D462FA"/>
    <w:rsid w:val="00D53B02"/>
    <w:rsid w:val="00D55CC9"/>
    <w:rsid w:val="00D61ACB"/>
    <w:rsid w:val="00D95AF0"/>
    <w:rsid w:val="00DA2797"/>
    <w:rsid w:val="00DC547F"/>
    <w:rsid w:val="00E0171E"/>
    <w:rsid w:val="00E1305F"/>
    <w:rsid w:val="00E265B8"/>
    <w:rsid w:val="00E3244E"/>
    <w:rsid w:val="00E351A8"/>
    <w:rsid w:val="00E40F91"/>
    <w:rsid w:val="00E75608"/>
    <w:rsid w:val="00EA7A59"/>
    <w:rsid w:val="00EB367D"/>
    <w:rsid w:val="00ED124C"/>
    <w:rsid w:val="00ED13A5"/>
    <w:rsid w:val="00EF0919"/>
    <w:rsid w:val="00F00AB0"/>
    <w:rsid w:val="00F12CAA"/>
    <w:rsid w:val="00F7280A"/>
    <w:rsid w:val="00F87C7F"/>
    <w:rsid w:val="00F94FDB"/>
    <w:rsid w:val="00FA6F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F6783"/>
  <w15:docId w15:val="{679537E2-D738-4B28-A2C7-5016376D7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7280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i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0DF"/>
    <w:pPr>
      <w:ind w:left="720"/>
      <w:contextualSpacing/>
    </w:pPr>
  </w:style>
  <w:style w:type="table" w:styleId="TableGrid">
    <w:name w:val="Table Grid"/>
    <w:basedOn w:val="TableNormal"/>
    <w:uiPriority w:val="59"/>
    <w:rsid w:val="008C30D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039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95E"/>
  </w:style>
  <w:style w:type="paragraph" w:styleId="Footer">
    <w:name w:val="footer"/>
    <w:basedOn w:val="Normal"/>
    <w:link w:val="FooterChar"/>
    <w:uiPriority w:val="99"/>
    <w:unhideWhenUsed/>
    <w:rsid w:val="00A039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95E"/>
  </w:style>
  <w:style w:type="paragraph" w:styleId="BalloonText">
    <w:name w:val="Balloon Text"/>
    <w:basedOn w:val="Normal"/>
    <w:link w:val="BalloonTextChar"/>
    <w:uiPriority w:val="99"/>
    <w:semiHidden/>
    <w:unhideWhenUsed/>
    <w:rsid w:val="00A03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95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395E"/>
    <w:pPr>
      <w:spacing w:after="0" w:line="240" w:lineRule="auto"/>
    </w:pPr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20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09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0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0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09A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F7280A"/>
    <w:rPr>
      <w:rFonts w:ascii="Times New Roman" w:eastAsia="Times New Roman" w:hAnsi="Times New Roman" w:cs="Times New Roman"/>
      <w:b/>
      <w:bCs/>
      <w:iCs/>
      <w:sz w:val="24"/>
      <w:szCs w:val="24"/>
      <w:lang w:val="en-GB"/>
    </w:rPr>
  </w:style>
  <w:style w:type="paragraph" w:styleId="BodyText3">
    <w:name w:val="Body Text 3"/>
    <w:basedOn w:val="Normal"/>
    <w:link w:val="BodyText3Char"/>
    <w:rsid w:val="00F7280A"/>
    <w:pPr>
      <w:tabs>
        <w:tab w:val="left" w:pos="8540"/>
      </w:tabs>
      <w:spacing w:after="0" w:line="240" w:lineRule="auto"/>
    </w:pPr>
    <w:rPr>
      <w:rFonts w:ascii="Times New Roman" w:eastAsia="Times New Roman" w:hAnsi="Times New Roman" w:cs="Times New Roman"/>
      <w:iCs/>
      <w:sz w:val="20"/>
      <w:szCs w:val="24"/>
      <w:lang w:val="en-GB"/>
    </w:rPr>
  </w:style>
  <w:style w:type="character" w:customStyle="1" w:styleId="BodyText3Char">
    <w:name w:val="Body Text 3 Char"/>
    <w:basedOn w:val="DefaultParagraphFont"/>
    <w:link w:val="BodyText3"/>
    <w:rsid w:val="00F7280A"/>
    <w:rPr>
      <w:rFonts w:ascii="Times New Roman" w:eastAsia="Times New Roman" w:hAnsi="Times New Roman" w:cs="Times New Roman"/>
      <w:iCs/>
      <w:sz w:val="20"/>
      <w:szCs w:val="24"/>
      <w:lang w:val="en-GB"/>
    </w:rPr>
  </w:style>
  <w:style w:type="paragraph" w:styleId="BodyText">
    <w:name w:val="Body Text"/>
    <w:basedOn w:val="Normal"/>
    <w:link w:val="BodyTextChar"/>
    <w:rsid w:val="00F7280A"/>
    <w:pPr>
      <w:spacing w:after="120" w:line="240" w:lineRule="auto"/>
    </w:pPr>
    <w:rPr>
      <w:rFonts w:ascii="Comic Sans MS" w:eastAsia="Times New Roman" w:hAnsi="Comic Sans MS" w:cs="Times New Roman"/>
      <w:iCs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F7280A"/>
    <w:rPr>
      <w:rFonts w:ascii="Comic Sans MS" w:eastAsia="Times New Roman" w:hAnsi="Comic Sans MS" w:cs="Times New Roman"/>
      <w:iCs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76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76C8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76C8"/>
    <w:rPr>
      <w:vertAlign w:val="superscript"/>
    </w:rPr>
  </w:style>
  <w:style w:type="paragraph" w:customStyle="1" w:styleId="Standard">
    <w:name w:val="Standard"/>
    <w:rsid w:val="0067263C"/>
    <w:pPr>
      <w:suppressAutoHyphens/>
      <w:autoSpaceDN w:val="0"/>
      <w:textAlignment w:val="baseline"/>
    </w:pPr>
    <w:rPr>
      <w:rFonts w:ascii="Calibri" w:eastAsia="SimSun" w:hAnsi="Calibri" w:cs="Calibri"/>
      <w:kern w:val="3"/>
    </w:rPr>
  </w:style>
  <w:style w:type="paragraph" w:customStyle="1" w:styleId="Default">
    <w:name w:val="Default"/>
    <w:rsid w:val="00AC1602"/>
    <w:pPr>
      <w:autoSpaceDE w:val="0"/>
      <w:autoSpaceDN w:val="0"/>
      <w:adjustRightInd w:val="0"/>
      <w:spacing w:after="0" w:line="240" w:lineRule="auto"/>
    </w:pPr>
    <w:rPr>
      <w:rFonts w:ascii="FEMUU L+ Warnock Pro" w:hAnsi="FEMUU L+ Warnock Pro" w:cs="FEMUU L+ Warnock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8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363309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9670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7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181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0654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7447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41792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9504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6677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304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7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6908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7093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3925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397">
          <w:marLeft w:val="93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0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Windows User</cp:lastModifiedBy>
  <cp:revision>14</cp:revision>
  <cp:lastPrinted>2017-09-04T08:32:00Z</cp:lastPrinted>
  <dcterms:created xsi:type="dcterms:W3CDTF">2018-03-05T07:59:00Z</dcterms:created>
  <dcterms:modified xsi:type="dcterms:W3CDTF">2019-02-11T04:07:00Z</dcterms:modified>
</cp:coreProperties>
</file>